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8A9" w:rsidRDefault="006268A9">
      <w:pPr>
        <w:jc w:val="center"/>
      </w:pPr>
      <w:r>
        <w:t xml:space="preserve">AI &amp; Deep Learning </w:t>
      </w:r>
      <w:r w:rsidR="00F33F5D">
        <w:t>20</w:t>
      </w:r>
      <w:r w:rsidR="009F3F60">
        <w:t>24</w:t>
      </w:r>
      <w:r w:rsidR="0008084F" w:rsidRPr="0008084F">
        <w:rPr>
          <w:color w:val="FF0000"/>
          <w:sz w:val="32"/>
        </w:rPr>
        <w:t xml:space="preserve"> (Solution)</w:t>
      </w:r>
    </w:p>
    <w:p w:rsidR="0061229E" w:rsidRDefault="00D07A27" w:rsidP="00F0079B">
      <w:pPr>
        <w:pStyle w:val="ae"/>
        <w:numPr>
          <w:ilvl w:val="0"/>
          <w:numId w:val="5"/>
        </w:numPr>
        <w:ind w:leftChars="0"/>
        <w:jc w:val="both"/>
      </w:pPr>
      <w:r>
        <w:t>(2</w:t>
      </w:r>
      <w:r w:rsidR="0061229E">
        <w:t xml:space="preserve">0%) </w:t>
      </w:r>
      <w:r w:rsidR="00B85F02">
        <w:t xml:space="preserve">(Optimization) </w:t>
      </w:r>
      <w:r w:rsidR="0061229E">
        <w:t xml:space="preserve"> </w:t>
      </w:r>
    </w:p>
    <w:p w:rsidR="00B24046" w:rsidRDefault="00B24046" w:rsidP="00B24046">
      <w:pPr>
        <w:ind w:left="240"/>
        <w:jc w:val="both"/>
      </w:pPr>
    </w:p>
    <w:p w:rsidR="00B24046" w:rsidRDefault="00B24046" w:rsidP="009F077F">
      <w:pPr>
        <w:pStyle w:val="ae"/>
        <w:numPr>
          <w:ilvl w:val="0"/>
          <w:numId w:val="41"/>
        </w:numPr>
        <w:ind w:leftChars="0"/>
        <w:jc w:val="both"/>
      </w:pPr>
      <w:r>
        <w:t>(10%) Explain the SGD (Sto</w:t>
      </w:r>
      <w:r w:rsidR="00825B26">
        <w:t xml:space="preserve">chastic Gradient </w:t>
      </w:r>
      <w:r w:rsidR="00825B26" w:rsidRPr="00EF309E">
        <w:rPr>
          <w:b/>
        </w:rPr>
        <w:t>Descent</w:t>
      </w:r>
      <w:r w:rsidR="00825B26">
        <w:t>) updating</w:t>
      </w:r>
      <w:r>
        <w:t xml:space="preserve"> </w:t>
      </w:r>
      <w:r w:rsidR="00825B26">
        <w:t>policy. You</w:t>
      </w:r>
      <w:r>
        <w:t xml:space="preserve"> need to explain SGD in terms of </w:t>
      </w:r>
      <w:r w:rsidR="00D26E3C">
        <w:t xml:space="preserve">the </w:t>
      </w:r>
      <w:r>
        <w:t>gradient of loss function</w:t>
      </w:r>
      <w:r w:rsidR="00344C98">
        <w:t xml:space="preserve"> </w:t>
      </w:r>
      <w:r w:rsidR="009F077F" w:rsidRPr="009F077F">
        <w:rPr>
          <w:rFonts w:ascii="Cambria Math" w:hAnsi="Cambria Math" w:cs="Cambria Math"/>
        </w:rPr>
        <w:t>𝛻</w:t>
      </w:r>
      <w:r w:rsidR="009F077F" w:rsidRPr="009F077F">
        <w:t>(</w:t>
      </w:r>
      <w:r w:rsidR="009F077F" w:rsidRPr="009F077F">
        <w:rPr>
          <w:rFonts w:ascii="Cambria Math" w:hAnsi="Cambria Math" w:cs="Cambria Math"/>
        </w:rPr>
        <w:t>𝐽</w:t>
      </w:r>
      <w:r w:rsidR="009F077F" w:rsidRPr="009F077F">
        <w:t>(</w:t>
      </w:r>
      <w:r w:rsidR="009F077F" w:rsidRPr="009F077F">
        <w:rPr>
          <w:rFonts w:ascii="Cambria Math" w:hAnsi="Cambria Math" w:cs="Cambria Math"/>
        </w:rPr>
        <w:t>𝑤</w:t>
      </w:r>
      <w:r w:rsidR="009F077F" w:rsidRPr="009F077F">
        <w:t>))</w:t>
      </w:r>
      <w:r>
        <w:t>, parameters (</w:t>
      </w:r>
      <w:r w:rsidRPr="00F404F3">
        <w:rPr>
          <w:b/>
        </w:rPr>
        <w:t>w</w:t>
      </w:r>
      <w:r>
        <w:t>), and</w:t>
      </w:r>
      <w:r w:rsidR="00D26E3C">
        <w:t xml:space="preserve"> the</w:t>
      </w:r>
      <w:r>
        <w:t xml:space="preserve"> learning rate</w:t>
      </w:r>
      <w:r>
        <w:sym w:font="Symbol" w:char="F065"/>
      </w:r>
      <w:r>
        <w:t>.</w:t>
      </w:r>
      <w:r>
        <w:rPr>
          <w:rFonts w:hint="eastAsia"/>
        </w:rPr>
        <w:t xml:space="preserve"> </w:t>
      </w:r>
      <w:r w:rsidR="00F404F3">
        <w:rPr>
          <w:rFonts w:hint="eastAsia"/>
        </w:rPr>
        <w:t>(</w:t>
      </w:r>
      <w:r w:rsidR="00F404F3">
        <w:t>10%)</w:t>
      </w:r>
      <w:r w:rsidR="00825B26">
        <w:t>.</w:t>
      </w:r>
      <w:r w:rsidR="00F404F3">
        <w:t xml:space="preserve"> </w:t>
      </w:r>
      <w:r w:rsidR="009F077F">
        <w:t>(Note that a ‘+’ or a ‘-‘ sign in the equ</w:t>
      </w:r>
      <w:r w:rsidR="009F077F">
        <w:rPr>
          <w:rFonts w:hint="eastAsia"/>
        </w:rPr>
        <w:t>a</w:t>
      </w:r>
      <w:r w:rsidR="009F077F">
        <w:t xml:space="preserve">tion </w:t>
      </w:r>
      <w:r w:rsidR="00D26E3C">
        <w:t xml:space="preserve">has a </w:t>
      </w:r>
      <w:r w:rsidR="009F077F">
        <w:t xml:space="preserve">different meaning. </w:t>
      </w:r>
      <w:r w:rsidR="000C58C9">
        <w:t>Please don’t mix them up!)</w:t>
      </w:r>
      <w:r w:rsidR="009F077F">
        <w:t xml:space="preserve"> </w:t>
      </w:r>
    </w:p>
    <w:p w:rsidR="000C58C9" w:rsidRDefault="000C58C9" w:rsidP="000C58C9">
      <w:pPr>
        <w:ind w:left="960"/>
        <w:jc w:val="both"/>
        <w:rPr>
          <w:rFonts w:hint="eastAsia"/>
        </w:rPr>
      </w:pPr>
      <w:r w:rsidRPr="000C58C9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6A5A97" wp14:editId="3B224C2A">
                <wp:simplePos x="0" y="0"/>
                <wp:positionH relativeFrom="column">
                  <wp:posOffset>701040</wp:posOffset>
                </wp:positionH>
                <wp:positionV relativeFrom="paragraph">
                  <wp:posOffset>0</wp:posOffset>
                </wp:positionV>
                <wp:extent cx="5975995" cy="557781"/>
                <wp:effectExtent l="0" t="0" r="0" b="0"/>
                <wp:wrapNone/>
                <wp:docPr id="3" name="文字方塊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5B4626EC-D539-492C-A8F7-D18F7210B53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5995" cy="55778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0C58C9" w:rsidRPr="000C58C9" w:rsidRDefault="000C58C9" w:rsidP="000C58C9">
                            <w:pPr>
                              <w:pStyle w:val="Web"/>
                              <w:spacing w:before="0" w:beforeAutospacing="0" w:after="0" w:afterAutospacing="0"/>
                              <w:textAlignment w:val="baseline"/>
                              <w:rPr>
                                <w:color w:val="FF0000"/>
                                <w:sz w:val="22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 w:val="44"/>
                                    <w:szCs w:val="48"/>
                                  </w:rPr>
                                  <m:t>w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 w:val="44"/>
                                    <w:szCs w:val="48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 w:val="44"/>
                                    <w:szCs w:val="48"/>
                                  </w:rPr>
                                  <m:t>w-ϵ∇(J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FF0000"/>
                                        <w:kern w:val="24"/>
                                        <w:sz w:val="44"/>
                                        <w:szCs w:val="4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 w:val="44"/>
                                        <w:szCs w:val="48"/>
                                      </w:rPr>
                                      <m:t>w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 w:val="44"/>
                                    <w:szCs w:val="48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wrap="non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6A5A97" id="_x0000_t202" coordsize="21600,21600" o:spt="202" path="m,l,21600r21600,l21600,xe">
                <v:stroke joinstyle="miter"/>
                <v:path gradientshapeok="t" o:connecttype="rect"/>
              </v:shapetype>
              <v:shape id="文字方塊 8" o:spid="_x0000_s1026" type="#_x0000_t202" style="position:absolute;left:0;text-align:left;margin-left:55.2pt;margin-top:0;width:470.55pt;height:43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" filled="f" stroked="f">
                <v:textbox style="mso-fit-shape-to-text:t" inset="0,0,0,0">
                  <w:txbxContent>
                    <w:p w:rsidR="000C58C9" w:rsidRPr="000C58C9" w:rsidRDefault="000C58C9" w:rsidP="000C58C9">
                      <w:pPr>
                        <w:pStyle w:val="Web"/>
                        <w:spacing w:before="0" w:beforeAutospacing="0" w:after="0" w:afterAutospacing="0"/>
                        <w:textAlignment w:val="baseline"/>
                        <w:rPr>
                          <w:color w:val="FF0000"/>
                          <w:sz w:val="22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Theme="minorEastAsia" w:hAnsi="Cambria Math" w:cstheme="minorBidi"/>
                              <w:color w:val="FF0000"/>
                              <w:kern w:val="24"/>
                              <w:sz w:val="44"/>
                              <w:szCs w:val="48"/>
                            </w:rPr>
                            <m:t>w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Bidi"/>
                              <w:color w:val="FF0000"/>
                              <w:kern w:val="24"/>
                              <w:sz w:val="44"/>
                              <w:szCs w:val="48"/>
                            </w:rPr>
                            <m:t>=</m:t>
                          </m:r>
                          <m:r>
                            <w:rPr>
                              <w:rFonts w:ascii="Cambria Math" w:eastAsiaTheme="minorEastAsia" w:hAnsi="Cambria Math" w:cstheme="minorBidi"/>
                              <w:color w:val="FF0000"/>
                              <w:kern w:val="24"/>
                              <w:sz w:val="44"/>
                              <w:szCs w:val="48"/>
                            </w:rPr>
                            <m:t>w-ϵ∇(J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FF0000"/>
                                  <w:kern w:val="24"/>
                                  <w:sz w:val="44"/>
                                  <w:szCs w:val="4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FF0000"/>
                                  <w:kern w:val="24"/>
                                  <w:sz w:val="44"/>
                                  <w:szCs w:val="48"/>
                                </w:rPr>
                                <m:t>w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theme="minorBidi"/>
                              <w:color w:val="FF0000"/>
                              <w:kern w:val="24"/>
                              <w:sz w:val="44"/>
                              <w:szCs w:val="48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:rsidR="000C58C9" w:rsidRDefault="000C58C9" w:rsidP="000C58C9">
      <w:pPr>
        <w:ind w:left="480"/>
        <w:jc w:val="both"/>
        <w:rPr>
          <w:rFonts w:hint="eastAsia"/>
        </w:rPr>
      </w:pPr>
    </w:p>
    <w:p w:rsidR="000C58C9" w:rsidRPr="000C58C9" w:rsidRDefault="0008084F" w:rsidP="000C58C9">
      <w:pPr>
        <w:ind w:left="960"/>
        <w:jc w:val="both"/>
        <w:rPr>
          <w:rFonts w:hint="eastAsia"/>
          <w:color w:val="FF0000"/>
        </w:rPr>
      </w:pPr>
      <w:r>
        <w:rPr>
          <w:color w:val="FF0000"/>
        </w:rPr>
        <w:t>The n</w:t>
      </w:r>
      <w:r w:rsidR="000C58C9" w:rsidRPr="000C58C9">
        <w:rPr>
          <w:color w:val="FF0000"/>
        </w:rPr>
        <w:t xml:space="preserve">ew weight (vector) equals the original weight </w:t>
      </w:r>
      <w:r w:rsidR="000C58C9" w:rsidRPr="0008084F">
        <w:rPr>
          <w:color w:val="0070C0"/>
        </w:rPr>
        <w:t>minus</w:t>
      </w:r>
      <w:r w:rsidR="000C58C9" w:rsidRPr="000C58C9">
        <w:rPr>
          <w:color w:val="FF0000"/>
        </w:rPr>
        <w:t xml:space="preserve"> Eps</w:t>
      </w:r>
      <w:r w:rsidR="000C58C9">
        <w:rPr>
          <w:color w:val="FF0000"/>
        </w:rPr>
        <w:t>i</w:t>
      </w:r>
      <w:r w:rsidR="000C58C9" w:rsidRPr="000C58C9">
        <w:rPr>
          <w:color w:val="FF0000"/>
        </w:rPr>
        <w:t>l</w:t>
      </w:r>
      <w:r w:rsidR="000C58C9">
        <w:rPr>
          <w:color w:val="FF0000"/>
        </w:rPr>
        <w:t>o</w:t>
      </w:r>
      <w:r w:rsidR="000C58C9" w:rsidRPr="000C58C9">
        <w:rPr>
          <w:color w:val="FF0000"/>
        </w:rPr>
        <w:t>n multiplied by the gradient of the loss function with weights as parameters.</w:t>
      </w:r>
    </w:p>
    <w:p w:rsidR="000C58C9" w:rsidRDefault="00F404F3" w:rsidP="00B60AAF">
      <w:pPr>
        <w:pStyle w:val="ae"/>
        <w:numPr>
          <w:ilvl w:val="0"/>
          <w:numId w:val="41"/>
        </w:numPr>
        <w:ind w:leftChars="0"/>
        <w:jc w:val="both"/>
      </w:pPr>
      <w:r>
        <w:t xml:space="preserve">Since </w:t>
      </w:r>
      <w:r w:rsidR="00D26E3C">
        <w:t>simple SGD may be stuck in a local optimum or a saddle point, list at least two optimization algorithms that prevent the problems.</w:t>
      </w:r>
    </w:p>
    <w:p w:rsidR="000C58C9" w:rsidRDefault="000C58C9" w:rsidP="000C58C9">
      <w:pPr>
        <w:ind w:left="480"/>
        <w:jc w:val="both"/>
      </w:pPr>
    </w:p>
    <w:p w:rsidR="00F404F3" w:rsidRDefault="00F404F3" w:rsidP="000C58C9">
      <w:pPr>
        <w:ind w:left="480"/>
        <w:jc w:val="both"/>
      </w:pPr>
      <w:r>
        <w:t xml:space="preserve"> </w:t>
      </w:r>
      <w:r w:rsidR="000C58C9" w:rsidRPr="000C58C9">
        <w:rPr>
          <w:color w:val="FF0000"/>
          <w:sz w:val="28"/>
        </w:rPr>
        <w:t>Adam, Adagrad</w:t>
      </w:r>
      <w:r>
        <w:t xml:space="preserve"> </w:t>
      </w:r>
    </w:p>
    <w:p w:rsidR="00D26E3C" w:rsidRDefault="00D26E3C" w:rsidP="00D26E3C">
      <w:pPr>
        <w:ind w:left="480"/>
        <w:jc w:val="both"/>
      </w:pPr>
    </w:p>
    <w:p w:rsidR="00CB206B" w:rsidRDefault="002515C2" w:rsidP="00CB206B">
      <w:pPr>
        <w:pStyle w:val="ae"/>
        <w:numPr>
          <w:ilvl w:val="0"/>
          <w:numId w:val="5"/>
        </w:numPr>
        <w:ind w:leftChars="0"/>
        <w:jc w:val="both"/>
      </w:pPr>
      <w:r>
        <w:t>(20%)</w:t>
      </w:r>
      <w:r w:rsidR="00CB206B">
        <w:t>(</w:t>
      </w:r>
      <w:r w:rsidR="00FD5C7A">
        <w:t>Activation functions</w:t>
      </w:r>
      <w:r w:rsidR="00CB206B">
        <w:t>)</w:t>
      </w:r>
    </w:p>
    <w:p w:rsidR="00521447" w:rsidRDefault="00521447" w:rsidP="00521447">
      <w:pPr>
        <w:ind w:firstLineChars="1100" w:firstLine="2640"/>
        <w:jc w:val="both"/>
      </w:pPr>
    </w:p>
    <w:p w:rsidR="006665D4" w:rsidRDefault="0009683F" w:rsidP="0009683F">
      <w:pPr>
        <w:ind w:left="480"/>
      </w:pPr>
      <w:r>
        <w:t>(a) (10%) Define the sigmoid activation function and derive its derivative.</w:t>
      </w:r>
      <w:r w:rsidR="00846AA4">
        <w:t xml:space="preserve"> (</w:t>
      </w:r>
      <w:r w:rsidR="00846AA4">
        <w:rPr>
          <w:rFonts w:hint="eastAsia"/>
        </w:rPr>
        <w:t>導出它的微分公式</w:t>
      </w:r>
      <w:r w:rsidR="00846AA4">
        <w:rPr>
          <w:rFonts w:hint="eastAsia"/>
        </w:rPr>
        <w:t>)</w:t>
      </w:r>
    </w:p>
    <w:p w:rsidR="00000000" w:rsidRPr="00E50146" w:rsidRDefault="000C58C9" w:rsidP="000C58C9">
      <w:pPr>
        <w:numPr>
          <w:ilvl w:val="0"/>
          <w:numId w:val="47"/>
        </w:numPr>
        <w:rPr>
          <w:sz w:val="36"/>
        </w:rPr>
      </w:pPr>
      <m:oMath>
        <m:r>
          <w:rPr>
            <w:rFonts w:ascii="Cambria Math" w:hAnsi="Cambria Math"/>
            <w:sz w:val="36"/>
          </w:rPr>
          <m:t>y=</m:t>
        </m:r>
        <m:f>
          <m:fPr>
            <m:ctrlPr>
              <w:rPr>
                <w:rFonts w:ascii="Cambria Math" w:hAnsi="Cambria Math"/>
                <w:i/>
                <w:iCs/>
                <w:sz w:val="36"/>
              </w:rPr>
            </m:ctrlPr>
          </m:fPr>
          <m:num>
            <m:r>
              <w:rPr>
                <w:rFonts w:ascii="Cambria Math" w:hAnsi="Cambria Math"/>
                <w:sz w:val="36"/>
              </w:rPr>
              <m:t>1</m:t>
            </m:r>
          </m:num>
          <m:den>
            <m:r>
              <w:rPr>
                <w:rFonts w:ascii="Cambria Math" w:hAnsi="Cambria Math"/>
                <w:sz w:val="36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iCs/>
                    <w:sz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36"/>
                  </w:rPr>
                  <m:t>-z</m:t>
                </m:r>
              </m:sup>
            </m:sSup>
          </m:den>
        </m:f>
      </m:oMath>
    </w:p>
    <w:p w:rsidR="000C58C9" w:rsidRDefault="000C58C9" w:rsidP="0009683F">
      <w:pPr>
        <w:ind w:left="480"/>
      </w:pPr>
    </w:p>
    <w:p w:rsidR="000C58C9" w:rsidRDefault="000C58C9" w:rsidP="0009683F">
      <w:pPr>
        <w:ind w:left="480"/>
      </w:pPr>
      <w:r>
        <w:rPr>
          <w:noProof/>
        </w:rPr>
        <w:drawing>
          <wp:inline distT="0" distB="0" distL="0" distR="0" wp14:anchorId="6D06BA03" wp14:editId="457EA1CE">
            <wp:extent cx="2468880" cy="2829716"/>
            <wp:effectExtent l="0" t="0" r="7620" b="889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69016" cy="28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8C9" w:rsidRDefault="000C58C9" w:rsidP="0009683F">
      <w:pPr>
        <w:ind w:left="480"/>
      </w:pPr>
    </w:p>
    <w:p w:rsidR="000C58C9" w:rsidRDefault="000C58C9" w:rsidP="0009683F">
      <w:pPr>
        <w:ind w:left="480"/>
      </w:pPr>
    </w:p>
    <w:p w:rsidR="000C58C9" w:rsidRDefault="000C58C9" w:rsidP="0009683F">
      <w:pPr>
        <w:ind w:left="480"/>
      </w:pPr>
    </w:p>
    <w:p w:rsidR="000C58C9" w:rsidRDefault="000C58C9" w:rsidP="0009683F">
      <w:pPr>
        <w:ind w:left="480"/>
      </w:pPr>
    </w:p>
    <w:p w:rsidR="00FD5C7A" w:rsidRDefault="0009683F" w:rsidP="0009683F">
      <w:pPr>
        <w:ind w:left="480"/>
        <w:jc w:val="both"/>
      </w:pPr>
      <w:r>
        <w:t xml:space="preserve">(b) </w:t>
      </w:r>
      <w:r w:rsidR="00B31283">
        <w:t>(10</w:t>
      </w:r>
      <w:r w:rsidR="00423F0C">
        <w:t>%</w:t>
      </w:r>
      <w:r w:rsidR="00B31283">
        <w:t>)</w:t>
      </w:r>
      <w:r w:rsidR="00FD5C7A">
        <w:t xml:space="preserve"> The softmax activation function </w:t>
      </w:r>
      <w:r w:rsidR="009B7CA6">
        <w:t>can be written as</w:t>
      </w:r>
      <w:r w:rsidR="00FD5C7A">
        <w:t>:</w:t>
      </w:r>
    </w:p>
    <w:p w:rsidR="00FD57F6" w:rsidRDefault="00B31283" w:rsidP="00E50146">
      <w:pPr>
        <w:ind w:left="480"/>
        <w:jc w:val="both"/>
      </w:pPr>
      <w:r>
        <w:t xml:space="preserve"> </w:t>
      </w:r>
      <w:r w:rsidR="00FD5C7A" w:rsidRPr="00FD5C7A">
        <w:t xml:space="preserve"> </w:t>
      </w:r>
      <m:oMath>
        <m:r>
          <m:rPr>
            <m:sty m:val="p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sup>
                </m:sSup>
              </m:e>
            </m:nary>
          </m:den>
        </m:f>
      </m:oMath>
      <w:r w:rsidR="00E50146">
        <w:rPr>
          <w:rFonts w:hint="eastAsia"/>
          <w:iCs/>
        </w:rPr>
        <w:t xml:space="preserve"> </w:t>
      </w:r>
      <w:r w:rsidR="00E50146">
        <w:rPr>
          <w:iCs/>
        </w:rPr>
        <w:t xml:space="preserve">  </w:t>
      </w:r>
    </w:p>
    <w:p w:rsidR="009E3299" w:rsidRDefault="00882AF5" w:rsidP="009E3299">
      <w:pPr>
        <w:jc w:val="both"/>
      </w:pPr>
      <w:r>
        <w:rPr>
          <w:rFonts w:hint="eastAsia"/>
        </w:rPr>
        <w:t xml:space="preserve"> </w:t>
      </w:r>
      <w:r>
        <w:t xml:space="preserve">      (1) Where do we use a softmax function in a neural network?</w:t>
      </w:r>
    </w:p>
    <w:p w:rsidR="00E50146" w:rsidRDefault="00E50146" w:rsidP="009E3299">
      <w:pPr>
        <w:jc w:val="both"/>
      </w:pPr>
    </w:p>
    <w:p w:rsidR="00E50146" w:rsidRPr="00E50146" w:rsidRDefault="00E50146" w:rsidP="00E50146">
      <w:pPr>
        <w:ind w:left="960"/>
        <w:jc w:val="both"/>
        <w:rPr>
          <w:color w:val="FF0000"/>
          <w:sz w:val="28"/>
        </w:rPr>
      </w:pPr>
      <w:r w:rsidRPr="00E50146">
        <w:rPr>
          <w:color w:val="FF0000"/>
          <w:sz w:val="28"/>
        </w:rPr>
        <w:t xml:space="preserve">It is used to transform </w:t>
      </w:r>
      <w:r w:rsidR="00B520D3">
        <w:rPr>
          <w:color w:val="FF0000"/>
          <w:sz w:val="28"/>
        </w:rPr>
        <w:t xml:space="preserve">the output of </w:t>
      </w:r>
      <w:r w:rsidRPr="00E50146">
        <w:rPr>
          <w:color w:val="FF0000"/>
          <w:sz w:val="28"/>
        </w:rPr>
        <w:t xml:space="preserve">a </w:t>
      </w:r>
      <w:r w:rsidR="00360E1E">
        <w:rPr>
          <w:color w:val="FF0000"/>
          <w:sz w:val="28"/>
        </w:rPr>
        <w:t>neural net layer</w:t>
      </w:r>
      <w:bookmarkStart w:id="0" w:name="_GoBack"/>
      <w:bookmarkEnd w:id="0"/>
      <w:r w:rsidRPr="00E50146">
        <w:rPr>
          <w:color w:val="FF0000"/>
          <w:sz w:val="28"/>
        </w:rPr>
        <w:t xml:space="preserve"> into a probability distribution.</w:t>
      </w:r>
    </w:p>
    <w:p w:rsidR="0009683F" w:rsidRDefault="00882AF5" w:rsidP="0009683F">
      <w:pPr>
        <w:ind w:left="1200" w:hangingChars="500" w:hanging="1200"/>
        <w:jc w:val="both"/>
      </w:pPr>
      <w:r>
        <w:t xml:space="preserve">       (2) </w:t>
      </w:r>
      <w:r w:rsidR="009B7CA6">
        <w:t xml:space="preserve">Derive the derivative of </w:t>
      </w:r>
      <m:oMath>
        <m:r>
          <m:rPr>
            <m:sty m:val="p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9B7CA6">
        <w:t xml:space="preserve">, and show that it equals  </w:t>
      </w:r>
    </w:p>
    <w:p w:rsidR="00882AF5" w:rsidRDefault="009B7CA6" w:rsidP="0009683F">
      <w:pPr>
        <w:ind w:leftChars="500" w:left="1200" w:firstLineChars="200" w:firstLine="480"/>
        <w:jc w:val="both"/>
      </w:pPr>
      <m:oMath>
        <m:r>
          <m:rPr>
            <m:sty m:val="p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*(1-</w:t>
      </w:r>
      <m:oMath>
        <m:r>
          <m:rPr>
            <m:sty m:val="p"/>
          </m:rPr>
          <w:rPr>
            <w:rFonts w:ascii="Cambria Math" w:hAnsi="Cambria Math"/>
          </w:rPr>
          <m:t xml:space="preserve"> 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)</w:t>
      </w:r>
    </w:p>
    <w:p w:rsidR="00E50146" w:rsidRPr="0008084F" w:rsidRDefault="00E50146" w:rsidP="00E50146">
      <w:pPr>
        <w:ind w:left="480"/>
        <w:jc w:val="both"/>
        <w:rPr>
          <w:iCs/>
          <w:color w:val="FF0000"/>
        </w:rPr>
      </w:pPr>
      <w:r w:rsidRPr="0008084F">
        <w:rPr>
          <w:iCs/>
          <w:color w:val="FF0000"/>
        </w:rPr>
        <w:t>Use the formula of (f*g)’=f’*g+f*g’)</w:t>
      </w:r>
    </w:p>
    <w:p w:rsidR="00E50146" w:rsidRPr="0008084F" w:rsidRDefault="00E50146" w:rsidP="00E50146">
      <w:pPr>
        <w:ind w:left="480"/>
        <w:jc w:val="both"/>
        <w:rPr>
          <w:color w:val="FF0000"/>
        </w:rPr>
      </w:pPr>
      <m:oMath>
        <m:r>
          <m:rPr>
            <m:sty m:val="p"/>
          </m:rPr>
          <w:rPr>
            <w:rFonts w:ascii="Cambria Math" w:hAnsi="Cambria Math"/>
            <w:color w:val="FF0000"/>
          </w:rPr>
          <m:t>we have F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FF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i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'</m:t>
            </m:r>
          </m:sup>
        </m:sSup>
        <m:r>
          <w:rPr>
            <w:rFonts w:ascii="Cambria Math" w:hAnsi="Cambria Math"/>
            <w:color w:val="FF0000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FF000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FF0000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FF0000"/>
                                  </w:rPr>
                                  <m:t>j</m:t>
                                </m:r>
                              </m:sub>
                            </m:sSub>
                          </m:sup>
                        </m:sSup>
                      </m:e>
                    </m:nary>
                  </m:den>
                </m:f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e>
            </m:d>
            <m:ctrlPr>
              <w:rPr>
                <w:rFonts w:ascii="Cambria Math" w:hAnsi="Cambria Math"/>
                <w:i/>
                <w:color w:val="FF0000"/>
              </w:rPr>
            </m:ctrlPr>
          </m:e>
          <m:sup>
            <m:r>
              <w:rPr>
                <w:rFonts w:ascii="Cambria Math" w:hAnsi="Cambria Math"/>
                <w:color w:val="FF0000"/>
              </w:rPr>
              <m:t>'</m:t>
            </m:r>
          </m:sup>
        </m:sSup>
        <m:r>
          <w:rPr>
            <w:rFonts w:ascii="Cambria Math" w:hAnsi="Cambria Math"/>
            <w:color w:val="FF0000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i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color w:val="FF0000"/>
                  </w:rPr>
                  <m:t xml:space="preserve"> </m:t>
                </m:r>
              </m:e>
            </m:d>
          </m:e>
          <m:sup>
            <m:r>
              <w:rPr>
                <w:rFonts w:ascii="Cambria Math" w:hAnsi="Cambria Math"/>
                <w:color w:val="FF0000"/>
              </w:rPr>
              <m:t>'</m:t>
            </m:r>
          </m:sup>
        </m:sSup>
        <m:r>
          <w:rPr>
            <w:rFonts w:ascii="Cambria Math" w:hAnsi="Cambria Math"/>
            <w:color w:val="FF0000"/>
          </w:rPr>
          <m:t>*(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naryPr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j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color w:val="FF0000"/>
                  </w:rPr>
                  <m:t>)</m:t>
                </m:r>
              </m:e>
            </m:nary>
          </m:e>
          <m:sup>
            <m:r>
              <w:rPr>
                <w:rFonts w:ascii="Cambria Math" w:hAnsi="Cambria Math"/>
                <w:color w:val="FF0000"/>
              </w:rPr>
              <m:t>-1</m:t>
            </m:r>
          </m:sup>
        </m:sSup>
        <m:r>
          <w:rPr>
            <w:rFonts w:ascii="Cambria Math" w:hAnsi="Cambria Math"/>
            <w:color w:val="FF0000"/>
          </w:rPr>
          <m:t xml:space="preserve">+ 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sup>
        </m:sSup>
        <m:r>
          <w:rPr>
            <w:rFonts w:ascii="Cambria Math" w:hAnsi="Cambria Math"/>
            <w:color w:val="FF0000"/>
          </w:rPr>
          <m:t>*((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naryPr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j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color w:val="FF0000"/>
                  </w:rPr>
                  <m:t>)</m:t>
                </m:r>
              </m:e>
            </m:nary>
          </m:e>
          <m:sup>
            <m:r>
              <w:rPr>
                <w:rFonts w:ascii="Cambria Math" w:hAnsi="Cambria Math"/>
                <w:color w:val="FF0000"/>
              </w:rPr>
              <m:t>-1</m:t>
            </m:r>
          </m:sup>
        </m:sSup>
        <m:r>
          <w:rPr>
            <w:rFonts w:ascii="Cambria Math" w:hAnsi="Cambria Math"/>
            <w:color w:val="FF0000"/>
          </w:rPr>
          <m:t>)'</m:t>
        </m:r>
      </m:oMath>
      <w:r w:rsidRPr="0008084F">
        <w:rPr>
          <w:iCs/>
          <w:color w:val="FF0000"/>
        </w:rPr>
        <w:t xml:space="preserve"> </w:t>
      </w:r>
    </w:p>
    <w:p w:rsidR="009E3299" w:rsidRPr="0008084F" w:rsidRDefault="00E50146" w:rsidP="00E50146">
      <w:pPr>
        <w:ind w:leftChars="354" w:left="850" w:firstLineChars="295" w:firstLine="708"/>
        <w:jc w:val="both"/>
        <w:rPr>
          <w:color w:val="FF0000"/>
        </w:rPr>
      </w:pPr>
      <w:r w:rsidRPr="0008084F">
        <w:rPr>
          <w:rFonts w:hint="eastAsia"/>
          <w:color w:val="FF0000"/>
        </w:rPr>
        <w:t>=</w:t>
      </w:r>
      <m:oMath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sup>
        </m:sSup>
        <m:r>
          <w:rPr>
            <w:rFonts w:ascii="Cambria Math" w:hAnsi="Cambria Math"/>
            <w:color w:val="FF0000"/>
          </w:rPr>
          <m:t>*(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naryPr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j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color w:val="FF0000"/>
                  </w:rPr>
                  <m:t>)</m:t>
                </m:r>
              </m:e>
            </m:nary>
          </m:e>
          <m:sup>
            <m:r>
              <w:rPr>
                <w:rFonts w:ascii="Cambria Math" w:hAnsi="Cambria Math"/>
                <w:color w:val="FF0000"/>
              </w:rPr>
              <m:t>-1</m:t>
            </m:r>
          </m:sup>
        </m:sSup>
        <m:r>
          <w:rPr>
            <w:rFonts w:ascii="Cambria Math" w:hAnsi="Cambria Math"/>
            <w:color w:val="FF0000"/>
          </w:rPr>
          <m:t>-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sup>
        </m:sSup>
        <m:r>
          <w:rPr>
            <w:rFonts w:ascii="Cambria Math" w:hAnsi="Cambria Math"/>
            <w:color w:val="FF0000"/>
          </w:rPr>
          <m:t>*(</m:t>
        </m:r>
        <m:d>
          <m:dPr>
            <m:ctrlPr>
              <w:rPr>
                <w:rFonts w:ascii="Cambria Math" w:hAnsi="Cambria Math"/>
                <w:i/>
                <w:iCs/>
                <w:color w:val="FF0000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pPr>
              <m:e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/>
                        <w:i/>
                        <w:iCs/>
                        <w:color w:val="FF000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color w:val="FF0000"/>
                      </w:rPr>
                      <m:t>j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iCs/>
                            <w:color w:val="FF000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e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FF000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j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  <w:color w:val="FF0000"/>
                      </w:rPr>
                      <m:t>)</m:t>
                    </m:r>
                  </m:e>
                </m:nary>
              </m:e>
              <m:sup>
                <m:r>
                  <w:rPr>
                    <w:rFonts w:ascii="Cambria Math" w:hAnsi="Cambria Math"/>
                    <w:color w:val="FF0000"/>
                  </w:rPr>
                  <m:t>-</m:t>
                </m:r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e>
        </m:d>
        <m:r>
          <w:rPr>
            <w:rFonts w:ascii="Cambria Math" w:hAnsi="Cambria Math"/>
            <w:color w:val="FF0000"/>
          </w:rPr>
          <m:t>*</m:t>
        </m:r>
        <m:sSup>
          <m:sSupPr>
            <m:ctrlPr>
              <w:rPr>
                <w:rFonts w:ascii="Cambria Math" w:hAnsi="Cambria Math"/>
                <w:i/>
                <w:iCs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=F</m:t>
        </m:r>
        <m:d>
          <m:dPr>
            <m:ctrlPr>
              <w:rPr>
                <w:rFonts w:ascii="Cambria Math" w:hAnsi="Cambria Math"/>
                <w:iCs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color w:val="FF0000"/>
          </w:rPr>
          <m:t>*(1-F</m:t>
        </m:r>
        <m:d>
          <m:dPr>
            <m:ctrlPr>
              <w:rPr>
                <w:rFonts w:ascii="Cambria Math" w:hAnsi="Cambria Math"/>
                <w:iCs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d>
        <m:r>
          <w:rPr>
            <w:rFonts w:ascii="Cambria Math" w:hAnsi="Cambria Math"/>
            <w:color w:val="FF0000"/>
          </w:rPr>
          <m:t>)</m:t>
        </m:r>
      </m:oMath>
    </w:p>
    <w:p w:rsidR="0061229E" w:rsidRPr="0008084F" w:rsidRDefault="0061229E" w:rsidP="0061229E">
      <w:pPr>
        <w:jc w:val="both"/>
        <w:rPr>
          <w:color w:val="FF0000"/>
        </w:rPr>
      </w:pPr>
    </w:p>
    <w:p w:rsidR="0061229E" w:rsidRDefault="0000086A" w:rsidP="00521C1B">
      <w:pPr>
        <w:pStyle w:val="ae"/>
        <w:numPr>
          <w:ilvl w:val="0"/>
          <w:numId w:val="5"/>
        </w:numPr>
        <w:ind w:leftChars="0"/>
        <w:jc w:val="both"/>
      </w:pPr>
      <w:r>
        <w:t xml:space="preserve">(20%) </w:t>
      </w:r>
      <w:r w:rsidR="00E625EC">
        <w:t xml:space="preserve">The following is a Keras code </w:t>
      </w:r>
      <w:r w:rsidR="004A7D20">
        <w:t xml:space="preserve">segment </w:t>
      </w:r>
      <w:r w:rsidR="00E625EC">
        <w:t xml:space="preserve">for </w:t>
      </w:r>
      <w:r w:rsidR="004A7D20">
        <w:t>a</w:t>
      </w:r>
      <w:r w:rsidR="00E625EC">
        <w:t xml:space="preserve"> </w:t>
      </w:r>
      <w:r w:rsidR="00B10FFD">
        <w:t>convolutional Neural network</w:t>
      </w:r>
      <w:r w:rsidR="00E625EC">
        <w:t xml:space="preserve">. </w:t>
      </w:r>
      <w:r w:rsidR="00F86570">
        <w:t>The input</w:t>
      </w:r>
      <w:r w:rsidR="004A7D20">
        <w:t>s</w:t>
      </w:r>
      <w:r w:rsidR="00F86570">
        <w:t xml:space="preserve"> </w:t>
      </w:r>
      <w:r w:rsidR="004A7D20">
        <w:t>are</w:t>
      </w:r>
      <w:r w:rsidR="00F86570">
        <w:t xml:space="preserve"> </w:t>
      </w:r>
      <w:r w:rsidR="00B10FFD">
        <w:t>two</w:t>
      </w:r>
      <w:r w:rsidR="0059079E">
        <w:t xml:space="preserve">-dimensional </w:t>
      </w:r>
      <w:r w:rsidR="00B10FFD">
        <w:t>32x32 CIFAR-10 color pictures</w:t>
      </w:r>
      <w:r w:rsidR="00D91E35">
        <w:t>.</w:t>
      </w:r>
      <w:r w:rsidR="00B10FFD">
        <w:t xml:space="preserve"> Answer the following questions:</w:t>
      </w:r>
    </w:p>
    <w:p w:rsidR="006665D4" w:rsidRDefault="006665D4" w:rsidP="00F86570">
      <w:pPr>
        <w:jc w:val="both"/>
      </w:pPr>
    </w:p>
    <w:p w:rsidR="00D75BBE" w:rsidRDefault="00423F0C" w:rsidP="00B80F77">
      <w:pPr>
        <w:pStyle w:val="ae"/>
        <w:numPr>
          <w:ilvl w:val="0"/>
          <w:numId w:val="30"/>
        </w:numPr>
        <w:ind w:leftChars="0"/>
        <w:jc w:val="both"/>
      </w:pPr>
      <w:r>
        <w:rPr>
          <w:rFonts w:hint="eastAsia"/>
        </w:rPr>
        <w:t>(10%)</w:t>
      </w:r>
      <w:r w:rsidR="007D4BC1">
        <w:t xml:space="preserve"> </w:t>
      </w:r>
      <w:r w:rsidR="00D91E35">
        <w:t>What is the</w:t>
      </w:r>
      <w:r w:rsidR="0059079E">
        <w:t xml:space="preserve"> total</w:t>
      </w:r>
      <w:r w:rsidR="00D91E35">
        <w:t xml:space="preserve"> number of parameters in </w:t>
      </w:r>
      <w:r w:rsidR="00D91E35" w:rsidRPr="00E625EC">
        <w:rPr>
          <w:b/>
        </w:rPr>
        <w:t xml:space="preserve">the </w:t>
      </w:r>
      <w:r w:rsidR="0059079E" w:rsidRPr="00E625EC">
        <w:rPr>
          <w:b/>
        </w:rPr>
        <w:t xml:space="preserve">first </w:t>
      </w:r>
      <w:r w:rsidR="00B10FFD">
        <w:rPr>
          <w:b/>
        </w:rPr>
        <w:t>Conv2D</w:t>
      </w:r>
      <w:r w:rsidR="0059079E" w:rsidRPr="00E625EC">
        <w:rPr>
          <w:b/>
        </w:rPr>
        <w:t xml:space="preserve"> </w:t>
      </w:r>
      <w:r w:rsidR="00D91E35" w:rsidRPr="00E625EC">
        <w:rPr>
          <w:b/>
        </w:rPr>
        <w:t>layer</w:t>
      </w:r>
      <w:r w:rsidR="00D91E35">
        <w:t>?</w:t>
      </w:r>
    </w:p>
    <w:p w:rsidR="00EF7630" w:rsidRDefault="00EF7630" w:rsidP="00D75BBE">
      <w:pPr>
        <w:ind w:left="960"/>
        <w:jc w:val="both"/>
        <w:rPr>
          <w:color w:val="FF0000"/>
          <w:sz w:val="28"/>
        </w:rPr>
      </w:pPr>
      <w:r>
        <w:rPr>
          <w:rFonts w:hint="eastAsia"/>
          <w:color w:val="FF0000"/>
          <w:sz w:val="28"/>
        </w:rPr>
        <w:t>(</w:t>
      </w:r>
      <w:r>
        <w:rPr>
          <w:color w:val="FF0000"/>
          <w:sz w:val="28"/>
        </w:rPr>
        <w:t>5*5*3)*64 + 64 =</w:t>
      </w:r>
    </w:p>
    <w:p w:rsidR="00D75BBE" w:rsidRPr="00D75BBE" w:rsidRDefault="00D75BBE" w:rsidP="00D75BBE">
      <w:pPr>
        <w:ind w:left="960"/>
        <w:jc w:val="both"/>
        <w:rPr>
          <w:rFonts w:hint="eastAsia"/>
          <w:color w:val="FF0000"/>
          <w:sz w:val="28"/>
        </w:rPr>
      </w:pPr>
      <w:r w:rsidRPr="00D75BBE">
        <w:rPr>
          <w:color w:val="FF0000"/>
          <w:sz w:val="28"/>
        </w:rPr>
        <w:t>4864</w:t>
      </w:r>
    </w:p>
    <w:p w:rsidR="00BE63F0" w:rsidRDefault="00766943" w:rsidP="00D75BBE">
      <w:pPr>
        <w:jc w:val="both"/>
      </w:pPr>
      <w:r>
        <w:t xml:space="preserve"> </w:t>
      </w:r>
      <w:r w:rsidR="007D4BC1">
        <w:t xml:space="preserve"> </w:t>
      </w:r>
    </w:p>
    <w:p w:rsidR="0000086A" w:rsidRDefault="007D4BC1" w:rsidP="007D4BC1">
      <w:pPr>
        <w:pStyle w:val="ae"/>
        <w:numPr>
          <w:ilvl w:val="0"/>
          <w:numId w:val="30"/>
        </w:numPr>
        <w:ind w:leftChars="0"/>
        <w:jc w:val="both"/>
      </w:pPr>
      <w:r>
        <w:rPr>
          <w:rFonts w:hint="eastAsia"/>
        </w:rPr>
        <w:t>(10%)</w:t>
      </w:r>
      <w:r>
        <w:t xml:space="preserve"> What </w:t>
      </w:r>
      <w:r w:rsidR="00FD5C7A">
        <w:t xml:space="preserve">is </w:t>
      </w:r>
      <w:r w:rsidR="00D91E35" w:rsidRPr="00E625EC">
        <w:rPr>
          <w:b/>
        </w:rPr>
        <w:t xml:space="preserve">the </w:t>
      </w:r>
      <w:r w:rsidR="00FD5C7A">
        <w:rPr>
          <w:b/>
        </w:rPr>
        <w:t>output shape of the first Conv2D layer</w:t>
      </w:r>
      <w:r>
        <w:t>?</w:t>
      </w:r>
    </w:p>
    <w:p w:rsidR="00EF7630" w:rsidRDefault="00EF7630" w:rsidP="00D75BBE">
      <w:pPr>
        <w:ind w:left="960"/>
        <w:jc w:val="both"/>
        <w:rPr>
          <w:color w:val="FF0000"/>
          <w:sz w:val="28"/>
        </w:rPr>
      </w:pPr>
      <w:r>
        <w:rPr>
          <w:color w:val="FF0000"/>
          <w:sz w:val="28"/>
        </w:rPr>
        <w:t>dim=(32-5)/2 +1 =14,   with 64 filters=&gt;</w:t>
      </w:r>
    </w:p>
    <w:p w:rsidR="00D75BBE" w:rsidRPr="00D75BBE" w:rsidRDefault="00D75BBE" w:rsidP="00D75BBE">
      <w:pPr>
        <w:ind w:left="960"/>
        <w:jc w:val="both"/>
        <w:rPr>
          <w:rFonts w:hint="eastAsia"/>
          <w:color w:val="FF0000"/>
          <w:sz w:val="28"/>
        </w:rPr>
      </w:pPr>
      <w:r w:rsidRPr="00D75BBE">
        <w:rPr>
          <w:color w:val="FF0000"/>
          <w:sz w:val="28"/>
        </w:rPr>
        <w:t>(none, 14, 14, 64)</w:t>
      </w:r>
    </w:p>
    <w:p w:rsidR="00B10FFD" w:rsidRDefault="00B10FFD" w:rsidP="00B10FFD">
      <w:pPr>
        <w:jc w:val="both"/>
      </w:pPr>
      <w:r>
        <w:rPr>
          <w:noProof/>
        </w:rPr>
        <w:lastRenderedPageBreak/>
        <w:drawing>
          <wp:inline distT="0" distB="0" distL="0" distR="0" wp14:anchorId="561A2D4E" wp14:editId="5D86586B">
            <wp:extent cx="7228625" cy="333756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72502" cy="335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BBE" w:rsidRDefault="00D75BBE" w:rsidP="0000086A">
      <w:pPr>
        <w:jc w:val="both"/>
      </w:pPr>
      <w:r>
        <w:rPr>
          <w:noProof/>
        </w:rPr>
        <w:drawing>
          <wp:inline distT="0" distB="0" distL="0" distR="0" wp14:anchorId="00CB06CA" wp14:editId="1DA684FF">
            <wp:extent cx="5274310" cy="128206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BBE" w:rsidRDefault="00D75BBE" w:rsidP="0000086A">
      <w:pPr>
        <w:jc w:val="both"/>
      </w:pPr>
    </w:p>
    <w:p w:rsidR="00D75BBE" w:rsidRDefault="00D75BBE" w:rsidP="0000086A">
      <w:pPr>
        <w:jc w:val="both"/>
      </w:pPr>
    </w:p>
    <w:p w:rsidR="00423F0C" w:rsidRPr="00423F0C" w:rsidRDefault="006665D4" w:rsidP="0000086A">
      <w:pPr>
        <w:jc w:val="both"/>
      </w:pPr>
      <w:r>
        <w:t xml:space="preserve">      </w:t>
      </w:r>
    </w:p>
    <w:p w:rsidR="00ED197F" w:rsidRDefault="000364DA" w:rsidP="00252B4B">
      <w:pPr>
        <w:pStyle w:val="ae"/>
        <w:numPr>
          <w:ilvl w:val="0"/>
          <w:numId w:val="5"/>
        </w:numPr>
        <w:ind w:leftChars="0"/>
        <w:jc w:val="both"/>
      </w:pPr>
      <w:r>
        <w:t>(</w:t>
      </w:r>
      <w:r w:rsidR="00E06C78">
        <w:t>Cross-Entropy</w:t>
      </w:r>
      <w:r>
        <w:t xml:space="preserve">) </w:t>
      </w:r>
      <w:r w:rsidR="00766943">
        <w:t>(</w:t>
      </w:r>
      <w:r>
        <w:t>2</w:t>
      </w:r>
      <w:r w:rsidR="00423F0C">
        <w:t>0%)</w:t>
      </w:r>
      <w:r w:rsidR="006930DE">
        <w:t xml:space="preserve"> Calculate the </w:t>
      </w:r>
      <w:r w:rsidR="00E06C78">
        <w:t>cross-entropy of distribution</w:t>
      </w:r>
      <w:r w:rsidR="00ED197F">
        <w:t xml:space="preserve"> P(X) on distribution Q(x)</w:t>
      </w:r>
      <w:r w:rsidR="00E06C78">
        <w:t xml:space="preserve"> </w:t>
      </w:r>
      <w:r w:rsidR="00DA456A">
        <w:t>using</w:t>
      </w:r>
      <w:r w:rsidR="00E06C78">
        <w:t xml:space="preserve"> the following </w:t>
      </w:r>
      <w:r w:rsidR="00ED197F">
        <w:t>equation:</w:t>
      </w:r>
    </w:p>
    <w:p w:rsidR="00ED197F" w:rsidRDefault="00ED197F" w:rsidP="00ED197F">
      <w:pPr>
        <w:jc w:val="both"/>
      </w:pPr>
    </w:p>
    <w:p w:rsidR="00ED197F" w:rsidRDefault="00ED197F" w:rsidP="00ED197F">
      <w:pPr>
        <w:jc w:val="both"/>
      </w:pPr>
    </w:p>
    <w:p w:rsidR="00A24C5C" w:rsidRDefault="00E06C78" w:rsidP="00ED197F">
      <w:pPr>
        <w:jc w:val="both"/>
      </w:pPr>
      <w:r>
        <w:rPr>
          <w:noProof/>
        </w:rPr>
        <w:drawing>
          <wp:inline distT="0" distB="0" distL="0" distR="0" wp14:anchorId="23A47D9F" wp14:editId="163DFE85">
            <wp:extent cx="3670300" cy="403860"/>
            <wp:effectExtent l="0" t="0" r="6350" b="0"/>
            <wp:docPr id="4" name="圖片 3" descr="Image for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 descr="Image for post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794" cy="47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64DA" w:rsidRDefault="00A20EF5" w:rsidP="00A24C5C">
      <w:pPr>
        <w:ind w:left="480"/>
        <w:jc w:val="both"/>
      </w:pPr>
      <w:r>
        <w:t xml:space="preserve"> </w:t>
      </w:r>
    </w:p>
    <w:p w:rsidR="00766943" w:rsidRDefault="00EB2035" w:rsidP="00A24C5C">
      <w:pPr>
        <w:ind w:left="480"/>
        <w:jc w:val="both"/>
      </w:pPr>
      <w:r w:rsidRPr="00EB2035">
        <w:rPr>
          <w:noProof/>
        </w:rPr>
        <w:lastRenderedPageBreak/>
        <w:drawing>
          <wp:inline distT="0" distB="0" distL="0" distR="0" wp14:anchorId="0D518DFA" wp14:editId="7DA64E13">
            <wp:extent cx="5274310" cy="2182495"/>
            <wp:effectExtent l="0" t="0" r="2540" b="8255"/>
            <wp:docPr id="1" name="圖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C71501" w:rsidRDefault="00DA456A" w:rsidP="00C71501">
      <w:pPr>
        <w:pStyle w:val="a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6553257" wp14:editId="3D79245F">
                <wp:simplePos x="0" y="0"/>
                <wp:positionH relativeFrom="column">
                  <wp:posOffset>1295400</wp:posOffset>
                </wp:positionH>
                <wp:positionV relativeFrom="paragraph">
                  <wp:posOffset>15240</wp:posOffset>
                </wp:positionV>
                <wp:extent cx="1684020" cy="320040"/>
                <wp:effectExtent l="0" t="0" r="0" b="3810"/>
                <wp:wrapSquare wrapText="bothSides"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456A" w:rsidRDefault="00DA456A">
                            <w:r>
                              <w:t>P(x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53257" id="文字方塊 2" o:spid="_x0000_s1027" type="#_x0000_t202" style="position:absolute;left:0;text-align:left;margin-left:102pt;margin-top:1.2pt;width:132.6pt;height:25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" stroked="f">
                <v:textbox>
                  <w:txbxContent>
                    <w:p w:rsidR="00DA456A" w:rsidRDefault="00DA456A">
                      <w:r>
                        <w:t>P(x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753896" wp14:editId="0B08B7CC">
                <wp:simplePos x="0" y="0"/>
                <wp:positionH relativeFrom="column">
                  <wp:posOffset>883920</wp:posOffset>
                </wp:positionH>
                <wp:positionV relativeFrom="paragraph">
                  <wp:posOffset>106680</wp:posOffset>
                </wp:positionV>
                <wp:extent cx="213360" cy="144780"/>
                <wp:effectExtent l="0" t="0" r="15240" b="26670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447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32DA4F" id="矩形 6" o:spid="_x0000_s1026" style="position:absolute;margin-left:69.6pt;margin-top:8.4pt;width:16.8pt;height:11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" fillcolor="#4f81bd [3204]" strokecolor="#548dd4 [1951]" strokeweight="2pt"/>
            </w:pict>
          </mc:Fallback>
        </mc:AlternateContent>
      </w:r>
    </w:p>
    <w:p w:rsidR="00C71501" w:rsidRDefault="00DA456A" w:rsidP="00C71501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ED5E861" wp14:editId="1F40C42E">
                <wp:simplePos x="0" y="0"/>
                <wp:positionH relativeFrom="column">
                  <wp:posOffset>1287780</wp:posOffset>
                </wp:positionH>
                <wp:positionV relativeFrom="paragraph">
                  <wp:posOffset>152400</wp:posOffset>
                </wp:positionV>
                <wp:extent cx="1684020" cy="304800"/>
                <wp:effectExtent l="0" t="0" r="0" b="0"/>
                <wp:wrapSquare wrapText="bothSides"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A456A" w:rsidRDefault="00DA456A" w:rsidP="00DA456A">
                            <w:r>
                              <w:t>Q(x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5E861" id="_x0000_s1028" type="#_x0000_t202" style="position:absolute;left:0;text-align:left;margin-left:101.4pt;margin-top:12pt;width:132.6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" stroked="f">
                <v:textbox>
                  <w:txbxContent>
                    <w:p w:rsidR="00DA456A" w:rsidRDefault="00DA456A" w:rsidP="00DA456A">
                      <w:r>
                        <w:t>Q(x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91540</wp:posOffset>
                </wp:positionH>
                <wp:positionV relativeFrom="paragraph">
                  <wp:posOffset>228600</wp:posOffset>
                </wp:positionV>
                <wp:extent cx="213360" cy="144780"/>
                <wp:effectExtent l="0" t="0" r="15240" b="2667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4478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AD9F72" id="矩形 5" o:spid="_x0000_s1026" style="position:absolute;margin-left:70.2pt;margin-top:18pt;width:16.8pt;height:11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" fillcolor="red" strokecolor="#f79646 [3209]" strokeweight="2pt"/>
            </w:pict>
          </mc:Fallback>
        </mc:AlternateContent>
      </w:r>
    </w:p>
    <w:p w:rsidR="00C71501" w:rsidRDefault="00C71501" w:rsidP="00C71501">
      <w:pPr>
        <w:jc w:val="both"/>
      </w:pPr>
    </w:p>
    <w:p w:rsidR="00C1585E" w:rsidRDefault="00C1585E" w:rsidP="00C71501">
      <w:pPr>
        <w:jc w:val="both"/>
      </w:pPr>
    </w:p>
    <w:p w:rsidR="0059315F" w:rsidRPr="00692162" w:rsidRDefault="00692162" w:rsidP="00C71501">
      <w:pPr>
        <w:jc w:val="both"/>
        <w:rPr>
          <w:color w:val="FF0000"/>
        </w:rPr>
      </w:pPr>
      <w:r w:rsidRPr="00692162">
        <w:rPr>
          <w:rFonts w:hint="eastAsia"/>
          <w:color w:val="FF0000"/>
        </w:rPr>
        <w:t>P</w:t>
      </w:r>
      <w:r w:rsidRPr="00692162">
        <w:rPr>
          <w:color w:val="FF0000"/>
        </w:rPr>
        <w:t>ython code:</w:t>
      </w:r>
    </w:p>
    <w:p w:rsidR="00D75BBE" w:rsidRDefault="00D75BBE" w:rsidP="00D75BBE">
      <w:pPr>
        <w:jc w:val="both"/>
      </w:pPr>
      <w:r>
        <w:t xml:space="preserve">import numpy as np    </w:t>
      </w:r>
    </w:p>
    <w:p w:rsidR="00D75BBE" w:rsidRDefault="00D75BBE" w:rsidP="00D75BBE">
      <w:pPr>
        <w:jc w:val="both"/>
      </w:pPr>
    </w:p>
    <w:p w:rsidR="00D75BBE" w:rsidRDefault="00D75BBE" w:rsidP="00D75BBE">
      <w:pPr>
        <w:jc w:val="both"/>
      </w:pPr>
      <w:r>
        <w:t>P=[0.4, 0.2, 0.2, 0.2]</w:t>
      </w:r>
    </w:p>
    <w:p w:rsidR="00D75BBE" w:rsidRDefault="00D75BBE" w:rsidP="00D75BBE">
      <w:pPr>
        <w:jc w:val="both"/>
      </w:pPr>
      <w:r>
        <w:t>Q=[0.2, 0.2, 0.4, 0.2]</w:t>
      </w:r>
    </w:p>
    <w:p w:rsidR="00D75BBE" w:rsidRDefault="00D75BBE" w:rsidP="00D75BBE">
      <w:pPr>
        <w:jc w:val="both"/>
      </w:pPr>
      <w:r>
        <w:t>cross=0</w:t>
      </w:r>
    </w:p>
    <w:p w:rsidR="00D75BBE" w:rsidRDefault="00D75BBE" w:rsidP="00D75BBE">
      <w:pPr>
        <w:jc w:val="both"/>
      </w:pPr>
      <w:r>
        <w:t>for i in range(len(P)):</w:t>
      </w:r>
    </w:p>
    <w:p w:rsidR="00D75BBE" w:rsidRDefault="00D75BBE" w:rsidP="00D75BBE">
      <w:pPr>
        <w:jc w:val="both"/>
      </w:pPr>
      <w:r>
        <w:t xml:space="preserve">    cross+=-(P[i]*np.log2(Q[i]))</w:t>
      </w:r>
    </w:p>
    <w:p w:rsidR="00D75BBE" w:rsidRDefault="00D75BBE" w:rsidP="00D75BBE">
      <w:pPr>
        <w:jc w:val="both"/>
      </w:pPr>
      <w:r>
        <w:t>print("Cross-entropy of P on Q is ", cross)</w:t>
      </w:r>
      <w:r>
        <w:rPr>
          <w:rFonts w:hint="eastAsia"/>
        </w:rPr>
        <w:t xml:space="preserve"> </w:t>
      </w:r>
    </w:p>
    <w:p w:rsidR="0059315F" w:rsidRDefault="00D75BBE" w:rsidP="00D75BBE">
      <w:pPr>
        <w:jc w:val="both"/>
      </w:pPr>
      <w:r>
        <w:rPr>
          <w:rFonts w:hint="eastAsia"/>
        </w:rPr>
        <w:t xml:space="preserve"> </w:t>
      </w:r>
    </w:p>
    <w:p w:rsidR="00D75BBE" w:rsidRPr="00D75BBE" w:rsidRDefault="00692162" w:rsidP="00D75BBE">
      <w:pPr>
        <w:jc w:val="both"/>
        <w:rPr>
          <w:color w:val="FF0000"/>
          <w:sz w:val="28"/>
        </w:rPr>
      </w:pPr>
      <w:r>
        <w:rPr>
          <w:color w:val="FF0000"/>
          <w:sz w:val="28"/>
        </w:rPr>
        <w:t xml:space="preserve">Ans. </w:t>
      </w:r>
      <w:r w:rsidR="000C58C9">
        <w:rPr>
          <w:color w:val="FF0000"/>
          <w:sz w:val="28"/>
        </w:rPr>
        <w:t>The cross-entropy</w:t>
      </w:r>
      <w:r w:rsidR="00D75BBE" w:rsidRPr="00D75BBE">
        <w:rPr>
          <w:color w:val="FF0000"/>
          <w:sz w:val="28"/>
        </w:rPr>
        <w:t xml:space="preserve"> of P on Q is  2.1219280948873624</w:t>
      </w:r>
    </w:p>
    <w:p w:rsidR="0059315F" w:rsidRPr="00910127" w:rsidRDefault="0059315F" w:rsidP="00C71501">
      <w:pPr>
        <w:jc w:val="both"/>
        <w:rPr>
          <w:rFonts w:hint="eastAsia"/>
        </w:rPr>
      </w:pPr>
    </w:p>
    <w:p w:rsidR="009F3F60" w:rsidRDefault="00DE6E29" w:rsidP="009F3F60">
      <w:pPr>
        <w:numPr>
          <w:ilvl w:val="0"/>
          <w:numId w:val="5"/>
        </w:numPr>
        <w:jc w:val="both"/>
      </w:pPr>
      <w:r>
        <w:rPr>
          <w:rFonts w:hint="eastAsia"/>
        </w:rPr>
        <w:t>(</w:t>
      </w:r>
      <w:r w:rsidR="00766943">
        <w:t>2</w:t>
      </w:r>
      <w:r>
        <w:rPr>
          <w:rFonts w:hint="eastAsia"/>
        </w:rPr>
        <w:t>0%)</w:t>
      </w:r>
      <w:r w:rsidR="00ED7958">
        <w:t xml:space="preserve"> (</w:t>
      </w:r>
      <w:r w:rsidR="009F3F60">
        <w:t>Gradient Descent</w:t>
      </w:r>
      <w:r w:rsidR="00ED7958">
        <w:t>)</w:t>
      </w:r>
      <w:r w:rsidR="00C72ED0">
        <w:t xml:space="preserve"> </w:t>
      </w:r>
      <w:r w:rsidR="009F3F60">
        <w:t xml:space="preserve">Suppose we want to fit an equation of two parameters </w:t>
      </w:r>
      <w:r w:rsidR="004A7D20">
        <w:t>for</w:t>
      </w:r>
      <w:r w:rsidR="009F3F60">
        <w:t xml:space="preserve"> the following dataset:</w:t>
      </w:r>
    </w:p>
    <w:p w:rsidR="009F3F60" w:rsidRPr="00D5700D" w:rsidRDefault="009F3F60" w:rsidP="009F3F60">
      <w:pPr>
        <w:ind w:firstLineChars="177" w:firstLine="496"/>
        <w:jc w:val="both"/>
        <w:rPr>
          <w:sz w:val="28"/>
        </w:rPr>
      </w:pPr>
      <w:r w:rsidRPr="00D5700D">
        <w:rPr>
          <w:sz w:val="28"/>
        </w:rPr>
        <w:t xml:space="preserve">x_data = [1.0, </w:t>
      </w:r>
      <w:r w:rsidR="00D5700D">
        <w:rPr>
          <w:sz w:val="28"/>
        </w:rPr>
        <w:t xml:space="preserve"> </w:t>
      </w:r>
      <w:r w:rsidRPr="00D5700D">
        <w:rPr>
          <w:sz w:val="28"/>
        </w:rPr>
        <w:t xml:space="preserve">2.0, </w:t>
      </w:r>
      <w:r w:rsidR="00D5700D">
        <w:rPr>
          <w:sz w:val="28"/>
        </w:rPr>
        <w:t xml:space="preserve">  </w:t>
      </w:r>
      <w:r w:rsidRPr="00D5700D">
        <w:rPr>
          <w:sz w:val="28"/>
        </w:rPr>
        <w:t>3.0,</w:t>
      </w:r>
      <w:r w:rsidR="00D5700D">
        <w:rPr>
          <w:sz w:val="28"/>
        </w:rPr>
        <w:t xml:space="preserve">  </w:t>
      </w:r>
      <w:r w:rsidRPr="00D5700D">
        <w:rPr>
          <w:sz w:val="28"/>
        </w:rPr>
        <w:t xml:space="preserve"> 4.0]</w:t>
      </w:r>
    </w:p>
    <w:p w:rsidR="006930DE" w:rsidRPr="00D5700D" w:rsidRDefault="009F3F60" w:rsidP="009F3F60">
      <w:pPr>
        <w:ind w:firstLineChars="177" w:firstLine="496"/>
        <w:jc w:val="both"/>
        <w:rPr>
          <w:sz w:val="28"/>
        </w:rPr>
      </w:pPr>
      <w:r w:rsidRPr="00D5700D">
        <w:rPr>
          <w:sz w:val="28"/>
        </w:rPr>
        <w:t xml:space="preserve">y_data = [3.0, </w:t>
      </w:r>
      <w:r w:rsidR="00D5700D">
        <w:rPr>
          <w:sz w:val="28"/>
        </w:rPr>
        <w:t xml:space="preserve"> </w:t>
      </w:r>
      <w:r w:rsidRPr="00D5700D">
        <w:rPr>
          <w:sz w:val="28"/>
        </w:rPr>
        <w:t>10.0,</w:t>
      </w:r>
      <w:r w:rsidR="00D5700D">
        <w:rPr>
          <w:sz w:val="28"/>
        </w:rPr>
        <w:t xml:space="preserve"> </w:t>
      </w:r>
      <w:r w:rsidRPr="00D5700D">
        <w:rPr>
          <w:sz w:val="28"/>
        </w:rPr>
        <w:t xml:space="preserve"> 21.0, </w:t>
      </w:r>
      <w:r w:rsidR="00D5700D">
        <w:rPr>
          <w:sz w:val="28"/>
        </w:rPr>
        <w:t xml:space="preserve"> </w:t>
      </w:r>
      <w:r w:rsidRPr="00D5700D">
        <w:rPr>
          <w:sz w:val="28"/>
        </w:rPr>
        <w:t>36.0] ,</w:t>
      </w:r>
    </w:p>
    <w:p w:rsidR="006930DE" w:rsidRDefault="009F3F60" w:rsidP="009F3F60">
      <w:pPr>
        <w:ind w:leftChars="177" w:left="425"/>
        <w:jc w:val="both"/>
      </w:pPr>
      <w:r>
        <w:rPr>
          <w:rFonts w:hint="eastAsia"/>
        </w:rPr>
        <w:t xml:space="preserve"> </w:t>
      </w:r>
      <w:r>
        <w:t xml:space="preserve">   where x_data contains the input value</w:t>
      </w:r>
      <w:r w:rsidR="00D5700D">
        <w:t>s</w:t>
      </w:r>
      <w:r>
        <w:t xml:space="preserve"> of x, and y_data contains the corresponding outputs.</w:t>
      </w:r>
    </w:p>
    <w:p w:rsidR="009F3F60" w:rsidRPr="00D26E3C" w:rsidRDefault="009F3F60" w:rsidP="009F3F60">
      <w:pPr>
        <w:ind w:leftChars="177" w:left="425"/>
        <w:jc w:val="both"/>
        <w:rPr>
          <w:sz w:val="32"/>
        </w:rPr>
      </w:pPr>
      <w:r>
        <w:t xml:space="preserve">   The equation is </w:t>
      </w:r>
      <m:oMath>
        <m:acc>
          <m:accPr>
            <m:ctrlPr>
              <w:rPr>
                <w:rFonts w:ascii="Cambria Math" w:hAnsi="Cambria Math"/>
                <w:sz w:val="32"/>
              </w:rPr>
            </m:ctrlPr>
          </m:accPr>
          <m:e>
            <m:r>
              <w:rPr>
                <w:rFonts w:ascii="Cambria Math" w:hAnsi="Cambria Math"/>
                <w:sz w:val="32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sz w:val="32"/>
          </w:rPr>
          <m:t>=</m:t>
        </m:r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w</m:t>
            </m:r>
          </m:e>
          <m:sub>
            <m:r>
              <w:rPr>
                <w:rFonts w:ascii="Cambria Math" w:hAnsi="Cambria Math"/>
                <w:sz w:val="32"/>
              </w:rPr>
              <m:t>2</m:t>
            </m:r>
          </m:sub>
        </m:sSub>
        <m:r>
          <w:rPr>
            <w:rFonts w:ascii="Cambria Math" w:hAnsi="Cambria Math"/>
            <w:sz w:val="32"/>
          </w:rPr>
          <m:t>+x</m:t>
        </m:r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w</m:t>
            </m:r>
          </m:e>
          <m:sub>
            <m:r>
              <w:rPr>
                <w:rFonts w:ascii="Cambria Math" w:hAnsi="Cambria Math"/>
                <w:sz w:val="32"/>
              </w:rPr>
              <m:t>1</m:t>
            </m:r>
          </m:sub>
        </m:sSub>
      </m:oMath>
    </w:p>
    <w:p w:rsidR="00D5700D" w:rsidRPr="00264F8E" w:rsidRDefault="00C3081E" w:rsidP="009F3F60">
      <w:pPr>
        <w:ind w:leftChars="177" w:left="425"/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5700D">
        <w:rPr>
          <w:rFonts w:hint="eastAsia"/>
        </w:rPr>
        <w:t xml:space="preserve"> </w:t>
      </w:r>
      <w:r w:rsidR="00D5700D">
        <w:t>are parameters to be estimated.</w:t>
      </w:r>
      <w:r w:rsidR="004A7D20">
        <w:t xml:space="preserve"> Furthermore,</w:t>
      </w:r>
      <w:r w:rsidR="00D5700D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5700D">
        <w:t xml:space="preserve"> are initialized to 1 and 2, respectively. </w:t>
      </w:r>
      <m:oMath>
        <m:r>
          <m:rPr>
            <m:sty m:val="p"/>
          </m:rPr>
          <w:rPr>
            <w:rFonts w:ascii="Cambria Math" w:hAnsi="Cambria Math"/>
          </w:rPr>
          <m:t xml:space="preserve">That is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 xml:space="preserve">2 </m:t>
            </m:r>
          </m:sub>
        </m:sSub>
        <m:r>
          <w:rPr>
            <w:rFonts w:ascii="Cambria Math" w:hAnsi="Cambria Math"/>
          </w:rPr>
          <m:t xml:space="preserve">=1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2</m:t>
        </m:r>
      </m:oMath>
      <w:r w:rsidR="00F47985">
        <w:rPr>
          <w:rFonts w:hint="eastAsia"/>
        </w:rPr>
        <w:t>.</w:t>
      </w:r>
      <w:r w:rsidR="00F47985">
        <w:t xml:space="preserve"> Answer the following questions with the loss function</w:t>
      </w:r>
      <w:r w:rsidR="00264F8E">
        <w:t>:</w:t>
      </w:r>
      <w:r w:rsidR="00F47985">
        <w:t xml:space="preserve"> </w:t>
      </w:r>
      <m:oMath>
        <m:r>
          <m:rPr>
            <m:sty m:val="p"/>
          </m:rPr>
          <w:rPr>
            <w:rFonts w:ascii="Cambria Math" w:hAnsi="Cambria Math"/>
            <w:sz w:val="28"/>
          </w:rPr>
          <m:t xml:space="preserve">  Loss=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8"/>
              </w:rPr>
              <m:t>(</m:t>
            </m:r>
            <m:acc>
              <m:accPr>
                <m:ctrlPr>
                  <w:rPr>
                    <w:rFonts w:ascii="Cambria Math" w:hAnsi="Cambria Math"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hAnsi="Cambria Math"/>
                <w:sz w:val="28"/>
              </w:rPr>
              <m:t>-y)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</m:oMath>
    </w:p>
    <w:p w:rsidR="00F47985" w:rsidRDefault="00F47985" w:rsidP="009F3F60">
      <w:pPr>
        <w:ind w:leftChars="177" w:left="425"/>
        <w:jc w:val="both"/>
      </w:pPr>
      <w:r>
        <w:rPr>
          <w:rFonts w:hint="eastAsia"/>
        </w:rPr>
        <w:t>(</w:t>
      </w:r>
      <w:r>
        <w:t>a) Find the gradient equations for w</w:t>
      </w:r>
      <w:r w:rsidRPr="00F47985">
        <w:rPr>
          <w:vertAlign w:val="subscript"/>
        </w:rPr>
        <w:t>1</w:t>
      </w:r>
      <w:r>
        <w:t xml:space="preserve"> and w</w:t>
      </w:r>
      <w:r w:rsidRPr="00F47985">
        <w:rPr>
          <w:vertAlign w:val="subscript"/>
        </w:rPr>
        <w:t>2</w:t>
      </w:r>
      <w:r>
        <w:t xml:space="preserve">, respectively. </w:t>
      </w:r>
    </w:p>
    <w:p w:rsidR="00F47985" w:rsidRPr="00692162" w:rsidRDefault="00692162" w:rsidP="009F3F60">
      <w:pPr>
        <w:ind w:leftChars="177" w:left="425"/>
        <w:jc w:val="both"/>
        <w:rPr>
          <w:vertAlign w:val="superscript"/>
        </w:rPr>
      </w:pPr>
      <w:r>
        <w:rPr>
          <w:rFonts w:hint="eastAsia"/>
        </w:rPr>
        <w:lastRenderedPageBreak/>
        <w:t>L</w:t>
      </w:r>
      <w:r>
        <w:t>oss=</w:t>
      </w:r>
      <m:oMath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8"/>
              </w:rPr>
              <m:t>(</m:t>
            </m:r>
            <m:acc>
              <m:accPr>
                <m:ctrlPr>
                  <w:rPr>
                    <w:rFonts w:ascii="Cambria Math" w:hAnsi="Cambria Math"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hAnsi="Cambria Math"/>
                <w:sz w:val="28"/>
              </w:rPr>
              <m:t>-y)</m:t>
            </m:r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</m:oMath>
      <w:r>
        <w:rPr>
          <w:rFonts w:hint="eastAsia"/>
          <w:sz w:val="28"/>
        </w:rPr>
        <w:t xml:space="preserve"> </w:t>
      </w:r>
      <w:r>
        <w:rPr>
          <w:sz w:val="28"/>
        </w:rPr>
        <w:t>=(</w:t>
      </w:r>
      <m:oMath>
        <m:sSup>
          <m:sSupPr>
            <m:ctrlPr>
              <w:rPr>
                <w:rFonts w:ascii="Cambria Math" w:hAnsi="Cambria Math"/>
                <w:sz w:val="32"/>
              </w:rPr>
            </m:ctrlPr>
          </m:sSupPr>
          <m:e>
            <m:r>
              <w:rPr>
                <w:rFonts w:ascii="Cambria Math" w:hAnsi="Cambria Math"/>
                <w:sz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w</m:t>
            </m:r>
          </m:e>
          <m:sub>
            <m:r>
              <w:rPr>
                <w:rFonts w:ascii="Cambria Math" w:hAnsi="Cambria Math"/>
                <w:sz w:val="32"/>
              </w:rPr>
              <m:t>2</m:t>
            </m:r>
          </m:sub>
        </m:sSub>
        <m:r>
          <w:rPr>
            <w:rFonts w:ascii="Cambria Math" w:hAnsi="Cambria Math"/>
            <w:sz w:val="32"/>
          </w:rPr>
          <m:t>+x</m:t>
        </m:r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w</m:t>
            </m:r>
          </m:e>
          <m:sub>
            <m:r>
              <w:rPr>
                <w:rFonts w:ascii="Cambria Math" w:hAnsi="Cambria Math"/>
                <w:sz w:val="32"/>
              </w:rPr>
              <m:t>1</m:t>
            </m:r>
          </m:sub>
        </m:sSub>
        <m:r>
          <w:rPr>
            <w:rFonts w:ascii="Cambria Math" w:hAnsi="Cambria Math"/>
            <w:sz w:val="32"/>
          </w:rPr>
          <m:t>-y)</m:t>
        </m:r>
      </m:oMath>
      <w:r>
        <w:rPr>
          <w:sz w:val="32"/>
          <w:vertAlign w:val="superscript"/>
        </w:rPr>
        <w:t>2</w:t>
      </w:r>
    </w:p>
    <w:p w:rsidR="00F47985" w:rsidRPr="00692162" w:rsidRDefault="00C3081E" w:rsidP="009F3F60">
      <w:pPr>
        <w:ind w:leftChars="177" w:left="425"/>
        <w:jc w:val="both"/>
        <w:rPr>
          <w:color w:val="FF0000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 Loss</m:t>
            </m:r>
          </m:num>
          <m:den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  <w:r w:rsidR="00625F6C" w:rsidRPr="00692162">
        <w:rPr>
          <w:color w:val="FF0000"/>
        </w:rPr>
        <w:t>2 * x * ((x**2 )* w2 +x*w1- y)</w:t>
      </w:r>
    </w:p>
    <w:p w:rsidR="00F47985" w:rsidRPr="00692162" w:rsidRDefault="00C3081E" w:rsidP="00F47985">
      <w:pPr>
        <w:ind w:leftChars="177" w:left="425"/>
        <w:jc w:val="both"/>
        <w:rPr>
          <w:color w:val="FF0000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 Loss</m:t>
            </m:r>
          </m:num>
          <m:den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  <w:r w:rsidR="00625F6C" w:rsidRPr="00692162">
        <w:rPr>
          <w:color w:val="FF0000"/>
        </w:rPr>
        <w:t>2*(x**2)*((x**2 )* w2 +x*w1- y)</w:t>
      </w:r>
    </w:p>
    <w:p w:rsidR="00F47985" w:rsidRPr="00F47985" w:rsidRDefault="00F47985" w:rsidP="009F3F60">
      <w:pPr>
        <w:ind w:leftChars="177" w:left="425"/>
        <w:jc w:val="both"/>
      </w:pPr>
    </w:p>
    <w:p w:rsidR="006930DE" w:rsidRDefault="00F47985" w:rsidP="00264F8E">
      <w:pPr>
        <w:ind w:left="382" w:hangingChars="159" w:hanging="382"/>
        <w:jc w:val="both"/>
      </w:pPr>
      <w:r>
        <w:rPr>
          <w:rFonts w:hint="eastAsia"/>
        </w:rPr>
        <w:t xml:space="preserve"> </w:t>
      </w:r>
      <w:r>
        <w:t xml:space="preserve">  (b) Find the gradient</w:t>
      </w:r>
      <w:r w:rsidR="00E06C78">
        <w:t>s</w:t>
      </w:r>
      <w:r>
        <w:t xml:space="preserve"> </w:t>
      </w:r>
      <w:r w:rsidR="00E06C78">
        <w:t>of</w:t>
      </w:r>
      <w:r>
        <w:t xml:space="preserve"> w</w:t>
      </w:r>
      <w:r w:rsidRPr="00E06C78">
        <w:rPr>
          <w:vertAlign w:val="subscript"/>
        </w:rPr>
        <w:t>1</w:t>
      </w:r>
      <w:r>
        <w:t xml:space="preserve"> and w</w:t>
      </w:r>
      <w:r w:rsidRPr="00E06C78">
        <w:rPr>
          <w:vertAlign w:val="subscript"/>
        </w:rPr>
        <w:t>2</w:t>
      </w:r>
      <w:r>
        <w:t>, respectively with the initial</w:t>
      </w:r>
      <w:r w:rsidR="00264F8E">
        <w:t xml:space="preserve"> weights </w:t>
      </w:r>
      <w:r>
        <w:t>w</w:t>
      </w:r>
      <w:r w:rsidR="00E06C78">
        <w:rPr>
          <w:vertAlign w:val="subscript"/>
        </w:rPr>
        <w:t>2</w:t>
      </w:r>
      <w:r w:rsidR="00E06C78">
        <w:t>= 1</w:t>
      </w:r>
      <w:r w:rsidR="00264F8E">
        <w:t xml:space="preserve"> </w:t>
      </w:r>
      <w:r>
        <w:t>and w</w:t>
      </w:r>
      <w:r w:rsidR="00E06C78">
        <w:rPr>
          <w:vertAlign w:val="subscript"/>
        </w:rPr>
        <w:t>1</w:t>
      </w:r>
      <w:r>
        <w:t xml:space="preserve"> </w:t>
      </w:r>
      <w:r w:rsidR="00E06C78">
        <w:t xml:space="preserve">=2 </w:t>
      </w:r>
      <w:r w:rsidR="0009683F">
        <w:t xml:space="preserve">for the </w:t>
      </w:r>
      <w:r w:rsidR="00E06C78">
        <w:t xml:space="preserve">first input x=1.0 and </w:t>
      </w:r>
      <w:r w:rsidR="0009683F">
        <w:t xml:space="preserve">the output </w:t>
      </w:r>
      <w:r w:rsidR="00E06C78">
        <w:t>y=3.0</w:t>
      </w:r>
      <w:r w:rsidR="004A7D20">
        <w:t>.</w:t>
      </w:r>
    </w:p>
    <w:p w:rsidR="006930DE" w:rsidRPr="00264F8E" w:rsidRDefault="006930DE" w:rsidP="006930DE">
      <w:pPr>
        <w:jc w:val="both"/>
      </w:pPr>
    </w:p>
    <w:p w:rsidR="00766943" w:rsidRDefault="00692162" w:rsidP="00692162">
      <w:pPr>
        <w:ind w:left="192" w:firstLineChars="100" w:firstLine="280"/>
        <w:rPr>
          <w:color w:val="FF0000"/>
          <w:sz w:val="28"/>
        </w:rPr>
      </w:pPr>
      <w:r w:rsidRPr="00692162">
        <w:rPr>
          <w:rFonts w:hint="eastAsia"/>
          <w:color w:val="FF0000"/>
          <w:sz w:val="28"/>
        </w:rPr>
        <w:t>(</w:t>
      </w:r>
      <w:r w:rsidRPr="00692162">
        <w:rPr>
          <w:color w:val="FF0000"/>
          <w:sz w:val="28"/>
        </w:rPr>
        <w:t>0, 0)</w:t>
      </w:r>
    </w:p>
    <w:p w:rsidR="0008084F" w:rsidRDefault="0008084F" w:rsidP="00692162">
      <w:pPr>
        <w:ind w:left="192" w:firstLineChars="100" w:firstLine="280"/>
        <w:rPr>
          <w:color w:val="FF0000"/>
          <w:sz w:val="28"/>
        </w:rPr>
      </w:pPr>
    </w:p>
    <w:p w:rsidR="0008084F" w:rsidRPr="00692162" w:rsidRDefault="0008084F" w:rsidP="00692162">
      <w:pPr>
        <w:ind w:left="192" w:firstLineChars="100" w:firstLine="280"/>
        <w:rPr>
          <w:color w:val="FF0000"/>
          <w:sz w:val="28"/>
        </w:rPr>
      </w:pPr>
      <w:r>
        <w:rPr>
          <w:color w:val="FF0000"/>
          <w:sz w:val="28"/>
        </w:rPr>
        <w:t>I will show the Python code in class to demonstrate the gradient exploding problem in SGD.</w:t>
      </w:r>
    </w:p>
    <w:p w:rsidR="00766943" w:rsidRPr="00264F8E" w:rsidRDefault="00766943" w:rsidP="00766943"/>
    <w:p w:rsidR="00C72ED0" w:rsidRDefault="00C72ED0" w:rsidP="00766943">
      <w:pPr>
        <w:jc w:val="both"/>
      </w:pPr>
    </w:p>
    <w:p w:rsidR="004B6A3A" w:rsidRDefault="004B6A3A" w:rsidP="00C72ED0">
      <w:pPr>
        <w:jc w:val="both"/>
      </w:pPr>
    </w:p>
    <w:p w:rsidR="00825B26" w:rsidRDefault="00825B26" w:rsidP="002F46DA">
      <w:pPr>
        <w:ind w:leftChars="200" w:left="1441" w:hangingChars="400" w:hanging="961"/>
        <w:rPr>
          <w:b/>
        </w:rPr>
      </w:pPr>
    </w:p>
    <w:p w:rsidR="004B6A3A" w:rsidRPr="00825B26" w:rsidRDefault="004B6A3A" w:rsidP="00C72ED0">
      <w:pPr>
        <w:jc w:val="both"/>
      </w:pPr>
    </w:p>
    <w:sectPr w:rsidR="004B6A3A" w:rsidRPr="00825B26" w:rsidSect="002141FF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15F" w:rsidRDefault="00ED515F" w:rsidP="00316E58">
      <w:r>
        <w:separator/>
      </w:r>
    </w:p>
  </w:endnote>
  <w:endnote w:type="continuationSeparator" w:id="0">
    <w:p w:rsidR="00ED515F" w:rsidRDefault="00ED515F" w:rsidP="00316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15F" w:rsidRDefault="00ED515F" w:rsidP="00316E58">
      <w:r>
        <w:separator/>
      </w:r>
    </w:p>
  </w:footnote>
  <w:footnote w:type="continuationSeparator" w:id="0">
    <w:p w:rsidR="00ED515F" w:rsidRDefault="00ED515F" w:rsidP="00316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8370C"/>
    <w:multiLevelType w:val="hybridMultilevel"/>
    <w:tmpl w:val="A2E6D000"/>
    <w:lvl w:ilvl="0" w:tplc="4434E218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A984B2CA">
      <w:start w:val="1"/>
      <w:numFmt w:val="lowerLetter"/>
      <w:lvlText w:val="(%5)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75D35A4"/>
    <w:multiLevelType w:val="hybridMultilevel"/>
    <w:tmpl w:val="1D5CC4E4"/>
    <w:lvl w:ilvl="0" w:tplc="123040AC">
      <w:start w:val="1"/>
      <w:numFmt w:val="lowerLetter"/>
      <w:lvlText w:val="(%1)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075674"/>
    <w:multiLevelType w:val="multilevel"/>
    <w:tmpl w:val="B29451BE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0C037B92"/>
    <w:multiLevelType w:val="hybridMultilevel"/>
    <w:tmpl w:val="C80053F4"/>
    <w:lvl w:ilvl="0" w:tplc="123040AC">
      <w:start w:val="1"/>
      <w:numFmt w:val="lowerLetter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D940847"/>
    <w:multiLevelType w:val="hybridMultilevel"/>
    <w:tmpl w:val="9C7E3A4E"/>
    <w:lvl w:ilvl="0" w:tplc="420070E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FACD5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BC121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A6487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DC1F4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3EF5D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76E25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A6D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84090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46697"/>
    <w:multiLevelType w:val="hybridMultilevel"/>
    <w:tmpl w:val="4580C1D0"/>
    <w:lvl w:ilvl="0" w:tplc="D246761A">
      <w:start w:val="6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1D962AC"/>
    <w:multiLevelType w:val="hybridMultilevel"/>
    <w:tmpl w:val="C4B86C30"/>
    <w:lvl w:ilvl="0" w:tplc="A8507062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2265D31"/>
    <w:multiLevelType w:val="hybridMultilevel"/>
    <w:tmpl w:val="DE781E3C"/>
    <w:lvl w:ilvl="0" w:tplc="123040AC">
      <w:start w:val="1"/>
      <w:numFmt w:val="lowerLetter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9" w15:restartNumberingAfterBreak="0">
    <w:nsid w:val="1C5D43AF"/>
    <w:multiLevelType w:val="hybridMultilevel"/>
    <w:tmpl w:val="B29451BE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2CA5A06"/>
    <w:multiLevelType w:val="hybridMultilevel"/>
    <w:tmpl w:val="EE6EAEE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" w15:restartNumberingAfterBreak="0">
    <w:nsid w:val="2A4565F6"/>
    <w:multiLevelType w:val="hybridMultilevel"/>
    <w:tmpl w:val="C90E936E"/>
    <w:lvl w:ilvl="0" w:tplc="123040AC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14" w15:restartNumberingAfterBreak="0">
    <w:nsid w:val="2D32204C"/>
    <w:multiLevelType w:val="hybridMultilevel"/>
    <w:tmpl w:val="9D30D18A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2FB56D72"/>
    <w:multiLevelType w:val="hybridMultilevel"/>
    <w:tmpl w:val="0E1E19FC"/>
    <w:lvl w:ilvl="0" w:tplc="123040AC">
      <w:start w:val="1"/>
      <w:numFmt w:val="lowerLetter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310E16DF"/>
    <w:multiLevelType w:val="hybridMultilevel"/>
    <w:tmpl w:val="180E345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18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19" w15:restartNumberingAfterBreak="0">
    <w:nsid w:val="3F8C2FE9"/>
    <w:multiLevelType w:val="hybridMultilevel"/>
    <w:tmpl w:val="CF72EFE0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768222">
      <w:start w:val="2"/>
      <w:numFmt w:val="decimal"/>
      <w:lvlText w:val="%2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0" w15:restartNumberingAfterBreak="0">
    <w:nsid w:val="44757935"/>
    <w:multiLevelType w:val="hybridMultilevel"/>
    <w:tmpl w:val="672ECAEA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4D463BF0"/>
    <w:multiLevelType w:val="hybridMultilevel"/>
    <w:tmpl w:val="484E6EA4"/>
    <w:lvl w:ilvl="0" w:tplc="4434E218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1916BE6"/>
    <w:multiLevelType w:val="hybridMultilevel"/>
    <w:tmpl w:val="3DD2043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53303228"/>
    <w:multiLevelType w:val="hybridMultilevel"/>
    <w:tmpl w:val="B4DC00A6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9DE67A1"/>
    <w:multiLevelType w:val="hybridMultilevel"/>
    <w:tmpl w:val="DD6895CE"/>
    <w:lvl w:ilvl="0" w:tplc="61D81020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5" w15:restartNumberingAfterBreak="0">
    <w:nsid w:val="5EC21334"/>
    <w:multiLevelType w:val="hybridMultilevel"/>
    <w:tmpl w:val="D1040CF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5F6C7A53"/>
    <w:multiLevelType w:val="hybridMultilevel"/>
    <w:tmpl w:val="02D6356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5F784E8A"/>
    <w:multiLevelType w:val="hybridMultilevel"/>
    <w:tmpl w:val="EE6EAEE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60351935"/>
    <w:multiLevelType w:val="hybridMultilevel"/>
    <w:tmpl w:val="06DC95B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A984B2CA">
      <w:start w:val="1"/>
      <w:numFmt w:val="lowerLetter"/>
      <w:lvlText w:val="(%5)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618D2530"/>
    <w:multiLevelType w:val="hybridMultilevel"/>
    <w:tmpl w:val="A80E8D9C"/>
    <w:lvl w:ilvl="0" w:tplc="123040AC">
      <w:start w:val="1"/>
      <w:numFmt w:val="lowerLetter"/>
      <w:lvlText w:val="(%1)"/>
      <w:lvlJc w:val="left"/>
      <w:pPr>
        <w:ind w:left="7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0" w15:restartNumberingAfterBreak="0">
    <w:nsid w:val="64BF52E3"/>
    <w:multiLevelType w:val="hybridMultilevel"/>
    <w:tmpl w:val="12102BFA"/>
    <w:lvl w:ilvl="0" w:tplc="123040AC">
      <w:start w:val="1"/>
      <w:numFmt w:val="lowerLetter"/>
      <w:lvlText w:val="(%1)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A984B2CA">
      <w:start w:val="1"/>
      <w:numFmt w:val="lowerLetter"/>
      <w:lvlText w:val="(%5)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55F49D9"/>
    <w:multiLevelType w:val="hybridMultilevel"/>
    <w:tmpl w:val="AFB09CE6"/>
    <w:lvl w:ilvl="0" w:tplc="D246761A">
      <w:start w:val="6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7615373"/>
    <w:multiLevelType w:val="hybridMultilevel"/>
    <w:tmpl w:val="33FA73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AF62451"/>
    <w:multiLevelType w:val="multilevel"/>
    <w:tmpl w:val="2E1414BE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4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5" w15:restartNumberingAfterBreak="0">
    <w:nsid w:val="6EC423D0"/>
    <w:multiLevelType w:val="hybridMultilevel"/>
    <w:tmpl w:val="712AF3E2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EC716CE"/>
    <w:multiLevelType w:val="multilevel"/>
    <w:tmpl w:val="9D30D18A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7" w15:restartNumberingAfterBreak="0">
    <w:nsid w:val="6EF50383"/>
    <w:multiLevelType w:val="hybridMultilevel"/>
    <w:tmpl w:val="5DBA08EA"/>
    <w:lvl w:ilvl="0" w:tplc="0394C0D0">
      <w:start w:val="1"/>
      <w:numFmt w:val="lowerLetter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8" w15:restartNumberingAfterBreak="0">
    <w:nsid w:val="6F640D96"/>
    <w:multiLevelType w:val="hybridMultilevel"/>
    <w:tmpl w:val="B67E8DC6"/>
    <w:lvl w:ilvl="0" w:tplc="F0A4454C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1243C2D"/>
    <w:multiLevelType w:val="hybridMultilevel"/>
    <w:tmpl w:val="9182ABC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0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6393340"/>
    <w:multiLevelType w:val="hybridMultilevel"/>
    <w:tmpl w:val="EC80A1B0"/>
    <w:lvl w:ilvl="0" w:tplc="123040AC">
      <w:start w:val="1"/>
      <w:numFmt w:val="lowerLetter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2" w15:restartNumberingAfterBreak="0">
    <w:nsid w:val="779F6874"/>
    <w:multiLevelType w:val="hybridMultilevel"/>
    <w:tmpl w:val="4E3E1DC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3" w15:restartNumberingAfterBreak="0">
    <w:nsid w:val="77B1044D"/>
    <w:multiLevelType w:val="multilevel"/>
    <w:tmpl w:val="86701C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4" w15:restartNumberingAfterBreak="0">
    <w:nsid w:val="79E22797"/>
    <w:multiLevelType w:val="hybridMultilevel"/>
    <w:tmpl w:val="C9E02F94"/>
    <w:lvl w:ilvl="0" w:tplc="EC703078">
      <w:start w:val="7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6" w15:restartNumberingAfterBreak="0">
    <w:nsid w:val="7FBF2877"/>
    <w:multiLevelType w:val="hybridMultilevel"/>
    <w:tmpl w:val="2570B18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8"/>
  </w:num>
  <w:num w:numId="4">
    <w:abstractNumId w:val="18"/>
  </w:num>
  <w:num w:numId="5">
    <w:abstractNumId w:val="0"/>
  </w:num>
  <w:num w:numId="6">
    <w:abstractNumId w:val="40"/>
  </w:num>
  <w:num w:numId="7">
    <w:abstractNumId w:val="11"/>
  </w:num>
  <w:num w:numId="8">
    <w:abstractNumId w:val="34"/>
  </w:num>
  <w:num w:numId="9">
    <w:abstractNumId w:val="45"/>
  </w:num>
  <w:num w:numId="10">
    <w:abstractNumId w:val="19"/>
  </w:num>
  <w:num w:numId="11">
    <w:abstractNumId w:val="33"/>
  </w:num>
  <w:num w:numId="12">
    <w:abstractNumId w:val="25"/>
  </w:num>
  <w:num w:numId="13">
    <w:abstractNumId w:val="12"/>
  </w:num>
  <w:num w:numId="14">
    <w:abstractNumId w:val="20"/>
  </w:num>
  <w:num w:numId="15">
    <w:abstractNumId w:val="43"/>
  </w:num>
  <w:num w:numId="16">
    <w:abstractNumId w:val="14"/>
  </w:num>
  <w:num w:numId="17">
    <w:abstractNumId w:val="36"/>
  </w:num>
  <w:num w:numId="18">
    <w:abstractNumId w:val="9"/>
  </w:num>
  <w:num w:numId="19">
    <w:abstractNumId w:val="2"/>
  </w:num>
  <w:num w:numId="20">
    <w:abstractNumId w:val="27"/>
  </w:num>
  <w:num w:numId="21">
    <w:abstractNumId w:val="32"/>
  </w:num>
  <w:num w:numId="22">
    <w:abstractNumId w:val="35"/>
  </w:num>
  <w:num w:numId="23">
    <w:abstractNumId w:val="42"/>
  </w:num>
  <w:num w:numId="24">
    <w:abstractNumId w:val="26"/>
  </w:num>
  <w:num w:numId="25">
    <w:abstractNumId w:val="10"/>
  </w:num>
  <w:num w:numId="26">
    <w:abstractNumId w:val="6"/>
  </w:num>
  <w:num w:numId="27">
    <w:abstractNumId w:val="37"/>
  </w:num>
  <w:num w:numId="28">
    <w:abstractNumId w:val="24"/>
  </w:num>
  <w:num w:numId="29">
    <w:abstractNumId w:val="21"/>
  </w:num>
  <w:num w:numId="30">
    <w:abstractNumId w:val="41"/>
  </w:num>
  <w:num w:numId="31">
    <w:abstractNumId w:val="39"/>
  </w:num>
  <w:num w:numId="32">
    <w:abstractNumId w:val="3"/>
  </w:num>
  <w:num w:numId="33">
    <w:abstractNumId w:val="23"/>
  </w:num>
  <w:num w:numId="34">
    <w:abstractNumId w:val="7"/>
  </w:num>
  <w:num w:numId="35">
    <w:abstractNumId w:val="16"/>
  </w:num>
  <w:num w:numId="36">
    <w:abstractNumId w:val="28"/>
  </w:num>
  <w:num w:numId="37">
    <w:abstractNumId w:val="38"/>
  </w:num>
  <w:num w:numId="38">
    <w:abstractNumId w:val="44"/>
  </w:num>
  <w:num w:numId="39">
    <w:abstractNumId w:val="30"/>
  </w:num>
  <w:num w:numId="40">
    <w:abstractNumId w:val="29"/>
  </w:num>
  <w:num w:numId="41">
    <w:abstractNumId w:val="1"/>
  </w:num>
  <w:num w:numId="42">
    <w:abstractNumId w:val="5"/>
  </w:num>
  <w:num w:numId="43">
    <w:abstractNumId w:val="31"/>
  </w:num>
  <w:num w:numId="44">
    <w:abstractNumId w:val="15"/>
  </w:num>
  <w:num w:numId="45">
    <w:abstractNumId w:val="46"/>
  </w:num>
  <w:num w:numId="46">
    <w:abstractNumId w:val="22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49153">
      <o:colormenu v:ext="edit" fillcolor="none" strokecolor="re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bKwtDQ3tLAwMDFX0lEKTi0uzszPAykwNKwFAIpdMdktAAAA"/>
  </w:docVars>
  <w:rsids>
    <w:rsidRoot w:val="00834167"/>
    <w:rsid w:val="0000086A"/>
    <w:rsid w:val="00006DC8"/>
    <w:rsid w:val="00033C7F"/>
    <w:rsid w:val="000349E5"/>
    <w:rsid w:val="000364DA"/>
    <w:rsid w:val="00080494"/>
    <w:rsid w:val="0008084F"/>
    <w:rsid w:val="0008166A"/>
    <w:rsid w:val="0009683F"/>
    <w:rsid w:val="000B26C2"/>
    <w:rsid w:val="000C58C9"/>
    <w:rsid w:val="000D08A4"/>
    <w:rsid w:val="000E5561"/>
    <w:rsid w:val="001026AA"/>
    <w:rsid w:val="001121D6"/>
    <w:rsid w:val="001164ED"/>
    <w:rsid w:val="00117317"/>
    <w:rsid w:val="001315C0"/>
    <w:rsid w:val="00155E1A"/>
    <w:rsid w:val="00156BF8"/>
    <w:rsid w:val="001611DC"/>
    <w:rsid w:val="0018338B"/>
    <w:rsid w:val="001B49C0"/>
    <w:rsid w:val="001C0DF8"/>
    <w:rsid w:val="001D16AD"/>
    <w:rsid w:val="001D43BC"/>
    <w:rsid w:val="001E11AA"/>
    <w:rsid w:val="002039EE"/>
    <w:rsid w:val="002112E7"/>
    <w:rsid w:val="002126A5"/>
    <w:rsid w:val="002141FF"/>
    <w:rsid w:val="00216878"/>
    <w:rsid w:val="00220FD7"/>
    <w:rsid w:val="00222D79"/>
    <w:rsid w:val="00230A14"/>
    <w:rsid w:val="00231305"/>
    <w:rsid w:val="0023216F"/>
    <w:rsid w:val="0023412F"/>
    <w:rsid w:val="002469CC"/>
    <w:rsid w:val="002515C2"/>
    <w:rsid w:val="00264F8E"/>
    <w:rsid w:val="00266077"/>
    <w:rsid w:val="002743D3"/>
    <w:rsid w:val="00293B33"/>
    <w:rsid w:val="002941EF"/>
    <w:rsid w:val="002D1AC0"/>
    <w:rsid w:val="002D1FF4"/>
    <w:rsid w:val="002E50D0"/>
    <w:rsid w:val="002F2015"/>
    <w:rsid w:val="002F46DA"/>
    <w:rsid w:val="002F51D5"/>
    <w:rsid w:val="00316E58"/>
    <w:rsid w:val="003407DC"/>
    <w:rsid w:val="00342084"/>
    <w:rsid w:val="003433B7"/>
    <w:rsid w:val="00344C98"/>
    <w:rsid w:val="00351A4F"/>
    <w:rsid w:val="00356B7D"/>
    <w:rsid w:val="00360E1E"/>
    <w:rsid w:val="003823B5"/>
    <w:rsid w:val="00384F76"/>
    <w:rsid w:val="00391B9F"/>
    <w:rsid w:val="00392AB8"/>
    <w:rsid w:val="003C3188"/>
    <w:rsid w:val="003C5190"/>
    <w:rsid w:val="003E349D"/>
    <w:rsid w:val="003F0B5A"/>
    <w:rsid w:val="003F517D"/>
    <w:rsid w:val="00423F0C"/>
    <w:rsid w:val="00424A35"/>
    <w:rsid w:val="0042621F"/>
    <w:rsid w:val="00433A04"/>
    <w:rsid w:val="00466AA8"/>
    <w:rsid w:val="00470D9C"/>
    <w:rsid w:val="0047293E"/>
    <w:rsid w:val="00475FAA"/>
    <w:rsid w:val="00482155"/>
    <w:rsid w:val="00492F8F"/>
    <w:rsid w:val="004A0101"/>
    <w:rsid w:val="004A199F"/>
    <w:rsid w:val="004A6F4E"/>
    <w:rsid w:val="004A7D20"/>
    <w:rsid w:val="004B416D"/>
    <w:rsid w:val="004B6A3A"/>
    <w:rsid w:val="004E5CD2"/>
    <w:rsid w:val="004F1BB8"/>
    <w:rsid w:val="00504617"/>
    <w:rsid w:val="00510F56"/>
    <w:rsid w:val="0051294B"/>
    <w:rsid w:val="00521447"/>
    <w:rsid w:val="00521C1B"/>
    <w:rsid w:val="00554CDD"/>
    <w:rsid w:val="00560162"/>
    <w:rsid w:val="0059079E"/>
    <w:rsid w:val="0059315F"/>
    <w:rsid w:val="005B27B9"/>
    <w:rsid w:val="005D5BF7"/>
    <w:rsid w:val="005F3609"/>
    <w:rsid w:val="00602D93"/>
    <w:rsid w:val="006071BE"/>
    <w:rsid w:val="0061053D"/>
    <w:rsid w:val="0061229E"/>
    <w:rsid w:val="00613CEC"/>
    <w:rsid w:val="00615BAE"/>
    <w:rsid w:val="00625F6C"/>
    <w:rsid w:val="006268A9"/>
    <w:rsid w:val="00627297"/>
    <w:rsid w:val="00633B46"/>
    <w:rsid w:val="006502C8"/>
    <w:rsid w:val="006665D4"/>
    <w:rsid w:val="006875E3"/>
    <w:rsid w:val="00692162"/>
    <w:rsid w:val="006930DE"/>
    <w:rsid w:val="00694B5C"/>
    <w:rsid w:val="00694F9C"/>
    <w:rsid w:val="006B16BB"/>
    <w:rsid w:val="006B4512"/>
    <w:rsid w:val="006E4A5B"/>
    <w:rsid w:val="006F72C2"/>
    <w:rsid w:val="00702DBD"/>
    <w:rsid w:val="00705298"/>
    <w:rsid w:val="00721015"/>
    <w:rsid w:val="00721A7E"/>
    <w:rsid w:val="0073077F"/>
    <w:rsid w:val="00733C2E"/>
    <w:rsid w:val="00735302"/>
    <w:rsid w:val="007545AF"/>
    <w:rsid w:val="00754E43"/>
    <w:rsid w:val="0075533D"/>
    <w:rsid w:val="00766943"/>
    <w:rsid w:val="0077110B"/>
    <w:rsid w:val="00772151"/>
    <w:rsid w:val="007970AA"/>
    <w:rsid w:val="007A382C"/>
    <w:rsid w:val="007A4F6B"/>
    <w:rsid w:val="007B2928"/>
    <w:rsid w:val="007B7941"/>
    <w:rsid w:val="007D3545"/>
    <w:rsid w:val="007D4BC1"/>
    <w:rsid w:val="007F22AC"/>
    <w:rsid w:val="007F58D4"/>
    <w:rsid w:val="007F76CF"/>
    <w:rsid w:val="00825B26"/>
    <w:rsid w:val="00830080"/>
    <w:rsid w:val="00834167"/>
    <w:rsid w:val="00845C4B"/>
    <w:rsid w:val="00846AA4"/>
    <w:rsid w:val="00850D03"/>
    <w:rsid w:val="008669A4"/>
    <w:rsid w:val="00870400"/>
    <w:rsid w:val="00882AF5"/>
    <w:rsid w:val="00882C9F"/>
    <w:rsid w:val="00883EB0"/>
    <w:rsid w:val="008879FE"/>
    <w:rsid w:val="008A5C6B"/>
    <w:rsid w:val="008C74BF"/>
    <w:rsid w:val="008D1BDE"/>
    <w:rsid w:val="008F2407"/>
    <w:rsid w:val="008F5B51"/>
    <w:rsid w:val="009046E0"/>
    <w:rsid w:val="00910127"/>
    <w:rsid w:val="00946135"/>
    <w:rsid w:val="009634EA"/>
    <w:rsid w:val="00975A81"/>
    <w:rsid w:val="009837CE"/>
    <w:rsid w:val="00985656"/>
    <w:rsid w:val="009A4856"/>
    <w:rsid w:val="009B0E97"/>
    <w:rsid w:val="009B3A4B"/>
    <w:rsid w:val="009B56FB"/>
    <w:rsid w:val="009B7CA6"/>
    <w:rsid w:val="009D30D3"/>
    <w:rsid w:val="009D5D4B"/>
    <w:rsid w:val="009D726D"/>
    <w:rsid w:val="009E3299"/>
    <w:rsid w:val="009F077F"/>
    <w:rsid w:val="009F3F60"/>
    <w:rsid w:val="00A1448D"/>
    <w:rsid w:val="00A20EF5"/>
    <w:rsid w:val="00A24C5C"/>
    <w:rsid w:val="00A30952"/>
    <w:rsid w:val="00A3501C"/>
    <w:rsid w:val="00A47870"/>
    <w:rsid w:val="00A60B17"/>
    <w:rsid w:val="00A77988"/>
    <w:rsid w:val="00A87392"/>
    <w:rsid w:val="00AA061E"/>
    <w:rsid w:val="00AA624E"/>
    <w:rsid w:val="00AA7792"/>
    <w:rsid w:val="00AB1B16"/>
    <w:rsid w:val="00AB4F39"/>
    <w:rsid w:val="00AD4B14"/>
    <w:rsid w:val="00AE6C62"/>
    <w:rsid w:val="00AF4780"/>
    <w:rsid w:val="00AF5340"/>
    <w:rsid w:val="00AF63B5"/>
    <w:rsid w:val="00AF6FF3"/>
    <w:rsid w:val="00B10FFD"/>
    <w:rsid w:val="00B24046"/>
    <w:rsid w:val="00B31283"/>
    <w:rsid w:val="00B33ED4"/>
    <w:rsid w:val="00B520D3"/>
    <w:rsid w:val="00B6030E"/>
    <w:rsid w:val="00B75B49"/>
    <w:rsid w:val="00B83736"/>
    <w:rsid w:val="00B85F02"/>
    <w:rsid w:val="00B8704E"/>
    <w:rsid w:val="00BA64D1"/>
    <w:rsid w:val="00BA6C53"/>
    <w:rsid w:val="00BB04E6"/>
    <w:rsid w:val="00BB545C"/>
    <w:rsid w:val="00BB58FF"/>
    <w:rsid w:val="00BC3985"/>
    <w:rsid w:val="00BD65B6"/>
    <w:rsid w:val="00BD742E"/>
    <w:rsid w:val="00BE63F0"/>
    <w:rsid w:val="00BF1C0B"/>
    <w:rsid w:val="00C019D4"/>
    <w:rsid w:val="00C0399F"/>
    <w:rsid w:val="00C075B3"/>
    <w:rsid w:val="00C14128"/>
    <w:rsid w:val="00C1585E"/>
    <w:rsid w:val="00C164B0"/>
    <w:rsid w:val="00C35626"/>
    <w:rsid w:val="00C37A8C"/>
    <w:rsid w:val="00C40E06"/>
    <w:rsid w:val="00C712BD"/>
    <w:rsid w:val="00C71501"/>
    <w:rsid w:val="00C72ED0"/>
    <w:rsid w:val="00C73A4E"/>
    <w:rsid w:val="00C97CDB"/>
    <w:rsid w:val="00CA6454"/>
    <w:rsid w:val="00CA668A"/>
    <w:rsid w:val="00CB206B"/>
    <w:rsid w:val="00CB5928"/>
    <w:rsid w:val="00CC3C86"/>
    <w:rsid w:val="00CE355C"/>
    <w:rsid w:val="00D07A27"/>
    <w:rsid w:val="00D12303"/>
    <w:rsid w:val="00D26E3C"/>
    <w:rsid w:val="00D40504"/>
    <w:rsid w:val="00D41FD6"/>
    <w:rsid w:val="00D424DA"/>
    <w:rsid w:val="00D5700D"/>
    <w:rsid w:val="00D65456"/>
    <w:rsid w:val="00D70C21"/>
    <w:rsid w:val="00D75BBE"/>
    <w:rsid w:val="00D84141"/>
    <w:rsid w:val="00D86DCF"/>
    <w:rsid w:val="00D91E35"/>
    <w:rsid w:val="00DA456A"/>
    <w:rsid w:val="00DC499C"/>
    <w:rsid w:val="00DC61AF"/>
    <w:rsid w:val="00DE6E29"/>
    <w:rsid w:val="00E05D8B"/>
    <w:rsid w:val="00E06C78"/>
    <w:rsid w:val="00E12718"/>
    <w:rsid w:val="00E3740D"/>
    <w:rsid w:val="00E414FC"/>
    <w:rsid w:val="00E41EB1"/>
    <w:rsid w:val="00E50146"/>
    <w:rsid w:val="00E572A8"/>
    <w:rsid w:val="00E625EC"/>
    <w:rsid w:val="00E72609"/>
    <w:rsid w:val="00E9636C"/>
    <w:rsid w:val="00EA53CC"/>
    <w:rsid w:val="00EA7EF7"/>
    <w:rsid w:val="00EB2035"/>
    <w:rsid w:val="00ED0C93"/>
    <w:rsid w:val="00ED197F"/>
    <w:rsid w:val="00ED515F"/>
    <w:rsid w:val="00ED7958"/>
    <w:rsid w:val="00EE4956"/>
    <w:rsid w:val="00EE56A4"/>
    <w:rsid w:val="00EF309E"/>
    <w:rsid w:val="00EF3B86"/>
    <w:rsid w:val="00EF7630"/>
    <w:rsid w:val="00F0079B"/>
    <w:rsid w:val="00F1244C"/>
    <w:rsid w:val="00F33ED5"/>
    <w:rsid w:val="00F33F5D"/>
    <w:rsid w:val="00F404F3"/>
    <w:rsid w:val="00F47985"/>
    <w:rsid w:val="00F527AC"/>
    <w:rsid w:val="00F54D45"/>
    <w:rsid w:val="00F66799"/>
    <w:rsid w:val="00F71639"/>
    <w:rsid w:val="00F80CFE"/>
    <w:rsid w:val="00F82AE5"/>
    <w:rsid w:val="00F84504"/>
    <w:rsid w:val="00F86570"/>
    <w:rsid w:val="00F9260C"/>
    <w:rsid w:val="00FA181F"/>
    <w:rsid w:val="00FC470D"/>
    <w:rsid w:val="00FC5A8C"/>
    <w:rsid w:val="00FC5E48"/>
    <w:rsid w:val="00FD43A5"/>
    <w:rsid w:val="00FD57F6"/>
    <w:rsid w:val="00FD5C7A"/>
    <w:rsid w:val="00FD6BE6"/>
    <w:rsid w:val="00FF07AB"/>
    <w:rsid w:val="00FF0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>
      <o:colormenu v:ext="edit" fillcolor="none" strokecolor="red"/>
    </o:shapedefaults>
    <o:shapelayout v:ext="edit">
      <o:idmap v:ext="edit" data="1"/>
    </o:shapelayout>
  </w:shapeDefaults>
  <w:decimalSymbol w:val="."/>
  <w:listSeparator w:val=","/>
  <w14:docId w14:val="430DF4F1"/>
  <w15:docId w15:val="{91A83C6A-48C7-4B28-B764-7465F3F8D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1FF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2141FF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2141FF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2141FF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2141FF"/>
    <w:pPr>
      <w:ind w:firstLineChars="300" w:firstLine="720"/>
      <w:jc w:val="both"/>
    </w:pPr>
  </w:style>
  <w:style w:type="paragraph" w:styleId="2">
    <w:name w:val="Body Text Indent 2"/>
    <w:basedOn w:val="a"/>
    <w:rsid w:val="002141FF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16E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316E58"/>
    <w:rPr>
      <w:kern w:val="2"/>
    </w:rPr>
  </w:style>
  <w:style w:type="paragraph" w:styleId="a8">
    <w:name w:val="footer"/>
    <w:basedOn w:val="a"/>
    <w:link w:val="a9"/>
    <w:uiPriority w:val="99"/>
    <w:unhideWhenUsed/>
    <w:rsid w:val="00316E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316E58"/>
    <w:rPr>
      <w:kern w:val="2"/>
    </w:rPr>
  </w:style>
  <w:style w:type="character" w:styleId="aa">
    <w:name w:val="Hyperlink"/>
    <w:basedOn w:val="a0"/>
    <w:uiPriority w:val="99"/>
    <w:unhideWhenUsed/>
    <w:rsid w:val="00FF07AB"/>
    <w:rPr>
      <w:color w:val="0000FF"/>
      <w:u w:val="single"/>
    </w:rPr>
  </w:style>
  <w:style w:type="character" w:styleId="ab">
    <w:name w:val="Placeholder Text"/>
    <w:basedOn w:val="a0"/>
    <w:uiPriority w:val="99"/>
    <w:semiHidden/>
    <w:rsid w:val="00D84141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D84141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D8414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342084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e">
    <w:name w:val="List Paragraph"/>
    <w:basedOn w:val="a"/>
    <w:uiPriority w:val="34"/>
    <w:qFormat/>
    <w:rsid w:val="00F0079B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156BF8"/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156BF8"/>
    <w:rPr>
      <w:rFonts w:ascii="Courier New" w:hAnsi="Courier New" w:cs="Courier New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5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506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___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P dist.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工作表1!$A$2:$A$5</c:f>
              <c:strCache>
                <c:ptCount val="4"/>
                <c:pt idx="0">
                  <c:v>x 1</c:v>
                </c:pt>
                <c:pt idx="1">
                  <c:v>x 2</c:v>
                </c:pt>
                <c:pt idx="2">
                  <c:v>x 3</c:v>
                </c:pt>
                <c:pt idx="3">
                  <c:v>x 4</c:v>
                </c:pt>
              </c:strCache>
            </c:strRef>
          </c:cat>
          <c:val>
            <c:numRef>
              <c:f>工作表1!$B$2:$B$5</c:f>
              <c:numCache>
                <c:formatCode>General</c:formatCode>
                <c:ptCount val="4"/>
                <c:pt idx="0">
                  <c:v>0.4</c:v>
                </c:pt>
                <c:pt idx="1">
                  <c:v>0.2</c:v>
                </c:pt>
                <c:pt idx="2">
                  <c:v>0.2</c:v>
                </c:pt>
                <c:pt idx="3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962-4DFD-BDA3-4EA2A1394C8B}"/>
            </c:ext>
          </c:extLst>
        </c:ser>
        <c:ser>
          <c:idx val="1"/>
          <c:order val="1"/>
          <c:tx>
            <c:strRef>
              <c:f>工作表1!$C$1</c:f>
              <c:strCache>
                <c:ptCount val="1"/>
                <c:pt idx="0">
                  <c:v>Q dist.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工作表1!$A$2:$A$5</c:f>
              <c:strCache>
                <c:ptCount val="4"/>
                <c:pt idx="0">
                  <c:v>x 1</c:v>
                </c:pt>
                <c:pt idx="1">
                  <c:v>x 2</c:v>
                </c:pt>
                <c:pt idx="2">
                  <c:v>x 3</c:v>
                </c:pt>
                <c:pt idx="3">
                  <c:v>x 4</c:v>
                </c:pt>
              </c:strCache>
            </c:strRef>
          </c:cat>
          <c:val>
            <c:numRef>
              <c:f>工作表1!$C$2:$C$5</c:f>
              <c:numCache>
                <c:formatCode>General</c:formatCode>
                <c:ptCount val="4"/>
                <c:pt idx="0">
                  <c:v>0.2</c:v>
                </c:pt>
                <c:pt idx="1">
                  <c:v>0.2</c:v>
                </c:pt>
                <c:pt idx="2">
                  <c:v>0.4</c:v>
                </c:pt>
                <c:pt idx="3">
                  <c:v>0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962-4DFD-BDA3-4EA2A1394C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955517535"/>
        <c:axId val="1955512127"/>
      </c:barChart>
      <c:catAx>
        <c:axId val="195551753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55512127"/>
        <c:crosses val="autoZero"/>
        <c:auto val="1"/>
        <c:lblAlgn val="ctr"/>
        <c:lblOffset val="100"/>
        <c:noMultiLvlLbl val="0"/>
      </c:catAx>
      <c:valAx>
        <c:axId val="1955512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97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55517535"/>
        <c:crosses val="autoZero"/>
        <c:crossBetween val="between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33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33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1197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1197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197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62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1197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73</Words>
  <Characters>2813</Characters>
  <Application>Microsoft Office Word</Application>
  <DocSecurity>0</DocSecurity>
  <Lines>122</Lines>
  <Paragraphs>64</Paragraphs>
  <ScaleCrop>false</ScaleCrop>
  <Company>WORKGROUP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cp:lastModifiedBy>USER</cp:lastModifiedBy>
  <cp:revision>2</cp:revision>
  <cp:lastPrinted>2023-05-01T14:16:00Z</cp:lastPrinted>
  <dcterms:created xsi:type="dcterms:W3CDTF">2024-04-21T08:33:00Z</dcterms:created>
  <dcterms:modified xsi:type="dcterms:W3CDTF">2024-04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3aa547890e946e66ffe91f2774351bd608a87d773fafd9dd4bdae7982c56f7</vt:lpwstr>
  </property>
</Properties>
</file>